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DECFC9" w14:textId="4A4E5CCE" w:rsidR="00955AFD" w:rsidRPr="00373B9C" w:rsidRDefault="00955AFD" w:rsidP="002214F2">
      <w:pPr>
        <w:spacing w:before="100" w:beforeAutospacing="1" w:after="100" w:afterAutospacing="1" w:line="240" w:lineRule="auto"/>
        <w:ind w:left="360"/>
        <w:jc w:val="both"/>
        <w:rPr>
          <w:rFonts w:ascii="Arial" w:eastAsia="Times New Roman" w:hAnsi="Arial" w:cs="Arial"/>
          <w:b/>
          <w:bCs/>
          <w:kern w:val="0"/>
          <w:lang w:val="tr-TR"/>
          <w14:ligatures w14:val="none"/>
        </w:rPr>
      </w:pPr>
      <w:r w:rsidRPr="00373B9C">
        <w:rPr>
          <w:rFonts w:ascii="Arial" w:eastAsia="Times New Roman" w:hAnsi="Arial" w:cs="Arial"/>
          <w:b/>
          <w:bCs/>
          <w:lang w:val="tr-TR"/>
        </w:rPr>
        <w:t>Form İşlemleri ve Buton Tıklama , Sayfa Beklemeleri ve Dinamik İçerik Yönetimi</w:t>
      </w:r>
    </w:p>
    <w:p w14:paraId="03FBA533" w14:textId="373AB281" w:rsidR="00955AFD" w:rsidRPr="00373B9C" w:rsidRDefault="00955AFD" w:rsidP="002214F2">
      <w:pPr>
        <w:spacing w:before="100" w:beforeAutospacing="1" w:after="100" w:afterAutospacing="1" w:line="240" w:lineRule="auto"/>
        <w:ind w:left="360"/>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orm elemanlarını bulma ve veri girme:</w:t>
      </w:r>
    </w:p>
    <w:p w14:paraId="67FD51FE"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nput alanlarına veri girme (send_keys())</w:t>
      </w:r>
    </w:p>
    <w:p w14:paraId="7C3F6D83"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clear() komutu ile alan temizleme</w:t>
      </w:r>
    </w:p>
    <w:p w14:paraId="28593E8A"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Checkbox ve radio button işlemleri:</w:t>
      </w:r>
    </w:p>
    <w:p w14:paraId="02C10908"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Checkbox işaretleme ve kaldırma</w:t>
      </w:r>
    </w:p>
    <w:p w14:paraId="428423AA"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Radio button seçimi</w:t>
      </w:r>
    </w:p>
    <w:p w14:paraId="62590D98"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opdown menüleri yönetme:</w:t>
      </w:r>
    </w:p>
    <w:p w14:paraId="0D6B7316"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Select sınıfı ile seçenek seçme (select_by_value(), select_by_visible_text(), select_by_index())</w:t>
      </w:r>
    </w:p>
    <w:p w14:paraId="6E2AD7EC"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Buton tıklama işlemleri:</w:t>
      </w:r>
    </w:p>
    <w:p w14:paraId="7CAA7D21"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Butona tıklama (click())</w:t>
      </w:r>
    </w:p>
    <w:p w14:paraId="338F59B1" w14:textId="77777777" w:rsidR="00955AFD" w:rsidRPr="00373B9C" w:rsidRDefault="00955AFD" w:rsidP="002214F2">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Submit butonlarını kullanarak form gönderme (submit())</w:t>
      </w:r>
    </w:p>
    <w:p w14:paraId="1D70BB23"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mplicit wait kullanımı</w:t>
      </w:r>
    </w:p>
    <w:p w14:paraId="08C7ED68"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xplicit wait ve WebDriverWait kullanımı</w:t>
      </w:r>
    </w:p>
    <w:p w14:paraId="78EB7164"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Belirli bir elementin görünmesini bekleme (presence_of_element_located, visibility_of_element_located)</w:t>
      </w:r>
    </w:p>
    <w:p w14:paraId="7B69F585"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inamik içeriklerin yüklenmesini bekleme</w:t>
      </w:r>
    </w:p>
    <w:p w14:paraId="2AFCFA9C" w14:textId="77777777" w:rsidR="00955AFD" w:rsidRPr="00373B9C" w:rsidRDefault="00955AFD" w:rsidP="002214F2">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lementin tıklanabilir olmasını bekleme (element_to_be_clickable)</w:t>
      </w:r>
    </w:p>
    <w:p w14:paraId="4D4F0C92" w14:textId="62A579F5" w:rsidR="00955AFD" w:rsidRPr="00373B9C" w:rsidRDefault="00955AFD" w:rsidP="002214F2">
      <w:pPr>
        <w:jc w:val="both"/>
        <w:rPr>
          <w:rFonts w:ascii="Arial" w:hAnsi="Arial" w:cs="Arial"/>
          <w:lang w:val="tr-TR"/>
        </w:rPr>
      </w:pPr>
      <w:r w:rsidRPr="00373B9C">
        <w:rPr>
          <w:rFonts w:ascii="Arial" w:hAnsi="Arial" w:cs="Arial"/>
          <w:lang w:val="tr-TR"/>
        </w:rPr>
        <w:br w:type="page"/>
      </w:r>
    </w:p>
    <w:p w14:paraId="1E3672FB" w14:textId="77E3EB6E"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lastRenderedPageBreak/>
        <w:t>Form Elemanlarına Veri Girme ve Temizleme</w:t>
      </w:r>
    </w:p>
    <w:p w14:paraId="6D5EF541" w14:textId="0120727F"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6EF3AB0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 import webdriver</w:t>
      </w:r>
    </w:p>
    <w:p w14:paraId="14F54BD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webdriver.common.by import By</w:t>
      </w:r>
    </w:p>
    <w:p w14:paraId="216A58C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07DCD1EB"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Tarayıcıyı başlat</w:t>
      </w:r>
    </w:p>
    <w:p w14:paraId="3D6DCF0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 = webdriver.Chrome()</w:t>
      </w:r>
    </w:p>
    <w:p w14:paraId="38AB40C4"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CE06C2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Web sayfasına git</w:t>
      </w:r>
    </w:p>
    <w:p w14:paraId="68A202E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get("https://example.com")</w:t>
      </w:r>
    </w:p>
    <w:p w14:paraId="2A56905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5EB4DF0"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Form elemanını bul ve veri gir</w:t>
      </w:r>
    </w:p>
    <w:p w14:paraId="3F19DA36"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nput_field = driver.find_element(By.ID, "input_id")</w:t>
      </w:r>
    </w:p>
    <w:p w14:paraId="5DD5244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nput_field.send_keys("Deneme Verisi")</w:t>
      </w:r>
    </w:p>
    <w:p w14:paraId="54DDAFC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7AC518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Alanı temizleme</w:t>
      </w:r>
    </w:p>
    <w:p w14:paraId="08C0C71F"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nput_field.clear()</w:t>
      </w:r>
    </w:p>
    <w:p w14:paraId="66A39546"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2CA2944B"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Tarayıcıyı kapat</w:t>
      </w:r>
    </w:p>
    <w:p w14:paraId="741FD05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quit()</w:t>
      </w:r>
    </w:p>
    <w:p w14:paraId="11DFDDC8" w14:textId="77777777" w:rsidR="002214F2" w:rsidRPr="00373B9C" w:rsidRDefault="002214F2"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1ABA8DB" w14:textId="0DDF66AC"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Checkbox ve Radio Button İşlemleri</w:t>
      </w:r>
      <w:r w:rsidR="002214F2" w:rsidRPr="00373B9C">
        <w:rPr>
          <w:rFonts w:ascii="Arial" w:eastAsia="Times New Roman" w:hAnsi="Arial" w:cs="Arial"/>
          <w:b/>
          <w:bCs/>
          <w:kern w:val="0"/>
          <w:lang w:val="tr-TR"/>
          <w14:ligatures w14:val="none"/>
        </w:rPr>
        <w:t xml:space="preserve"> </w:t>
      </w:r>
      <w:r w:rsidRPr="00373B9C">
        <w:rPr>
          <w:rFonts w:ascii="Arial" w:eastAsia="Times New Roman" w:hAnsi="Arial" w:cs="Arial"/>
          <w:b/>
          <w:bCs/>
          <w:kern w:val="0"/>
          <w:lang w:val="tr-TR"/>
          <w14:ligatures w14:val="none"/>
        </w:rPr>
        <w:t>Checkbox İşaretleme ve Kaldırma</w:t>
      </w:r>
    </w:p>
    <w:p w14:paraId="77AA21C8" w14:textId="54D5229D"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4DEE0F4"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Checkbox elemanını bul</w:t>
      </w:r>
    </w:p>
    <w:p w14:paraId="0568CEA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checkbox = driver.find_element(By.ID, "checkbox_id")</w:t>
      </w:r>
    </w:p>
    <w:p w14:paraId="20CD9B1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0AC48054"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Checkbox işaretli değilse işaretle</w:t>
      </w:r>
    </w:p>
    <w:p w14:paraId="2F7BD35C"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f not checkbox.is_selected():</w:t>
      </w:r>
    </w:p>
    <w:p w14:paraId="3C6836C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xml:space="preserve">    checkbox.click()</w:t>
      </w:r>
    </w:p>
    <w:p w14:paraId="050A5FA4"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A03C6E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Checkbox işaretliyse işaretini kaldır</w:t>
      </w:r>
    </w:p>
    <w:p w14:paraId="7DF29230"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f checkbox.is_selected():</w:t>
      </w:r>
    </w:p>
    <w:p w14:paraId="5DDF2875"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xml:space="preserve">    checkbox.click()</w:t>
      </w:r>
    </w:p>
    <w:p w14:paraId="1D91519E" w14:textId="77777777" w:rsidR="002214F2" w:rsidRPr="00373B9C" w:rsidRDefault="002214F2" w:rsidP="002214F2">
      <w:pPr>
        <w:spacing w:after="0" w:line="240" w:lineRule="auto"/>
        <w:jc w:val="both"/>
        <w:outlineLvl w:val="3"/>
        <w:rPr>
          <w:rFonts w:ascii="Arial" w:eastAsia="Times New Roman" w:hAnsi="Arial" w:cs="Arial"/>
          <w:b/>
          <w:bCs/>
          <w:kern w:val="0"/>
          <w:lang w:val="tr-TR"/>
          <w14:ligatures w14:val="none"/>
        </w:rPr>
      </w:pPr>
    </w:p>
    <w:p w14:paraId="551FF56E" w14:textId="4E729A2B" w:rsidR="00955AFD" w:rsidRPr="00373B9C" w:rsidRDefault="00955AFD" w:rsidP="002214F2">
      <w:pPr>
        <w:spacing w:after="0" w:line="240" w:lineRule="auto"/>
        <w:jc w:val="both"/>
        <w:outlineLvl w:val="3"/>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Radio Button Seçimi</w:t>
      </w:r>
    </w:p>
    <w:p w14:paraId="0C43BBCA" w14:textId="0F9DCEE2"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D87ED55"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Radio button elemanını bul ve seç</w:t>
      </w:r>
    </w:p>
    <w:p w14:paraId="02A88B2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radio_button = driver.find_element(By.ID, "radio_id")</w:t>
      </w:r>
    </w:p>
    <w:p w14:paraId="16EF36A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f not radio_button.is_selected():</w:t>
      </w:r>
    </w:p>
    <w:p w14:paraId="720F81B3"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xml:space="preserve">    radio_button.click()</w:t>
      </w:r>
    </w:p>
    <w:p w14:paraId="1229A4DD" w14:textId="77777777" w:rsidR="002214F2" w:rsidRPr="00373B9C" w:rsidRDefault="002214F2" w:rsidP="002214F2">
      <w:pPr>
        <w:spacing w:after="0" w:line="240" w:lineRule="auto"/>
        <w:jc w:val="both"/>
        <w:outlineLvl w:val="2"/>
        <w:rPr>
          <w:rFonts w:ascii="Arial" w:eastAsia="Times New Roman" w:hAnsi="Arial" w:cs="Arial"/>
          <w:b/>
          <w:bCs/>
          <w:kern w:val="0"/>
          <w:lang w:val="tr-TR"/>
          <w14:ligatures w14:val="none"/>
        </w:rPr>
      </w:pPr>
    </w:p>
    <w:p w14:paraId="57EF9E3F" w14:textId="246A0409"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Dropdown Menüleri Yönetme</w:t>
      </w:r>
    </w:p>
    <w:p w14:paraId="17261450" w14:textId="34167DFB"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2AE5FDFB"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webdriver.support.ui import Select</w:t>
      </w:r>
    </w:p>
    <w:p w14:paraId="544D5382"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5898D73"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Dropdown elemanını bul</w:t>
      </w:r>
    </w:p>
    <w:p w14:paraId="79044BD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opdown = Select(driver.find_element(By.ID, "dropdown_id"))</w:t>
      </w:r>
    </w:p>
    <w:p w14:paraId="34DE79DB"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5F59F0C"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Seçenek seçme - değere göre</w:t>
      </w:r>
    </w:p>
    <w:p w14:paraId="4AE37D0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opdown.select_by_value("deger1")</w:t>
      </w:r>
    </w:p>
    <w:p w14:paraId="144158E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29FD69F2"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Görünen metne göre seçme</w:t>
      </w:r>
    </w:p>
    <w:p w14:paraId="79D62753"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opdown.select_by_visible_text("Seçenek 1")</w:t>
      </w:r>
    </w:p>
    <w:p w14:paraId="27AFA71F"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8AB0F6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Index'e göre seçme</w:t>
      </w:r>
    </w:p>
    <w:p w14:paraId="757BA72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lastRenderedPageBreak/>
        <w:t>dropdown.select_by_index(1)</w:t>
      </w:r>
    </w:p>
    <w:p w14:paraId="79B062BB" w14:textId="77777777" w:rsidR="002214F2" w:rsidRPr="00373B9C" w:rsidRDefault="002214F2" w:rsidP="002214F2">
      <w:pPr>
        <w:spacing w:after="0" w:line="240" w:lineRule="auto"/>
        <w:jc w:val="both"/>
        <w:outlineLvl w:val="2"/>
        <w:rPr>
          <w:rFonts w:ascii="Arial" w:eastAsia="Times New Roman" w:hAnsi="Arial" w:cs="Arial"/>
          <w:b/>
          <w:bCs/>
          <w:kern w:val="0"/>
          <w:lang w:val="tr-TR"/>
          <w14:ligatures w14:val="none"/>
        </w:rPr>
      </w:pPr>
    </w:p>
    <w:p w14:paraId="5FB7D5FF" w14:textId="22D31B21"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Buton Tıklama İşlemleri</w:t>
      </w:r>
      <w:r w:rsidR="002214F2" w:rsidRPr="00373B9C">
        <w:rPr>
          <w:rFonts w:ascii="Arial" w:eastAsia="Times New Roman" w:hAnsi="Arial" w:cs="Arial"/>
          <w:b/>
          <w:bCs/>
          <w:kern w:val="0"/>
          <w:lang w:val="tr-TR"/>
          <w14:ligatures w14:val="none"/>
        </w:rPr>
        <w:t xml:space="preserve">, </w:t>
      </w:r>
      <w:r w:rsidRPr="00373B9C">
        <w:rPr>
          <w:rFonts w:ascii="Arial" w:eastAsia="Times New Roman" w:hAnsi="Arial" w:cs="Arial"/>
          <w:b/>
          <w:bCs/>
          <w:kern w:val="0"/>
          <w:lang w:val="tr-TR"/>
          <w14:ligatures w14:val="none"/>
        </w:rPr>
        <w:t>Butona Tıklama</w:t>
      </w:r>
    </w:p>
    <w:p w14:paraId="5E7A6645" w14:textId="5DEBE3C4"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8B25E0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Buton elemanını bul ve tıkla</w:t>
      </w:r>
    </w:p>
    <w:p w14:paraId="0DCD064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button = driver.find_element(By.ID, "button_id")</w:t>
      </w:r>
    </w:p>
    <w:p w14:paraId="0D76E1A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button.click()</w:t>
      </w:r>
    </w:p>
    <w:p w14:paraId="6B71D453" w14:textId="77777777" w:rsidR="002214F2" w:rsidRPr="00373B9C" w:rsidRDefault="002214F2"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24BBBA48" w14:textId="77777777" w:rsidR="00955AFD" w:rsidRPr="00373B9C" w:rsidRDefault="00955AFD" w:rsidP="002214F2">
      <w:pPr>
        <w:spacing w:after="0" w:line="240" w:lineRule="auto"/>
        <w:jc w:val="both"/>
        <w:outlineLvl w:val="3"/>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Submit Butonunu Kullanarak Form Gönderme</w:t>
      </w:r>
    </w:p>
    <w:p w14:paraId="280907F6" w14:textId="3D8DD163"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D832D00"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Formu submit etme</w:t>
      </w:r>
    </w:p>
    <w:p w14:paraId="2C62418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submit_button = driver.find_element(By.ID, "submit_id")</w:t>
      </w:r>
    </w:p>
    <w:p w14:paraId="50789A8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submit_button.submit()</w:t>
      </w:r>
    </w:p>
    <w:p w14:paraId="19758E10" w14:textId="77777777" w:rsidR="00955AFD" w:rsidRPr="00373B9C" w:rsidRDefault="00955AFD" w:rsidP="002214F2">
      <w:pPr>
        <w:spacing w:after="0" w:line="240" w:lineRule="auto"/>
        <w:jc w:val="both"/>
        <w:rPr>
          <w:rFonts w:ascii="Arial" w:hAnsi="Arial" w:cs="Arial"/>
          <w:lang w:val="tr-TR"/>
        </w:rPr>
      </w:pPr>
    </w:p>
    <w:p w14:paraId="3FC6B0F2" w14:textId="08EB672C"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Implicit Wait Kullanımı</w:t>
      </w:r>
    </w:p>
    <w:p w14:paraId="447F12EC" w14:textId="77777777" w:rsidR="00955AFD" w:rsidRPr="00373B9C" w:rsidRDefault="00955AFD" w:rsidP="002214F2">
      <w:pPr>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Implicit wait, Selenium'un belirli bir süre boyunca elementleri ararken beklemesini sağlar. Eğer element bulunamazsa, belirttiğimiz süre boyunca tekrar arama yapar ve sürenin sonunda hata verir.</w:t>
      </w:r>
    </w:p>
    <w:p w14:paraId="2BB760DE" w14:textId="04A68E1F"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50BE65D"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 import webdriver</w:t>
      </w:r>
    </w:p>
    <w:p w14:paraId="24913CBA"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2D3753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 = webdriver.Chrome()</w:t>
      </w:r>
    </w:p>
    <w:p w14:paraId="3544FAC0"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2547915"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Implicit wait kullanarak 10 saniye bekleme ayarla</w:t>
      </w:r>
    </w:p>
    <w:p w14:paraId="6DB5F29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implicitly_wait(10)</w:t>
      </w:r>
    </w:p>
    <w:p w14:paraId="7828947F"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47D5BFE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get("https://example.com")</w:t>
      </w:r>
    </w:p>
    <w:p w14:paraId="6E2FCCD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AD16E34"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Bu süre içinde element bulunmazsa 10 saniye boyunca arama yapılır</w:t>
      </w:r>
    </w:p>
    <w:p w14:paraId="0F7D998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lement = driver.find_element_by_id("element_id")</w:t>
      </w:r>
    </w:p>
    <w:p w14:paraId="72192A6F" w14:textId="77777777" w:rsidR="002214F2" w:rsidRPr="00373B9C" w:rsidRDefault="002214F2"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6077CBAC" w14:textId="4A7DDF95"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Explicit Wait ve WebDriverWait Kullanımı</w:t>
      </w:r>
    </w:p>
    <w:p w14:paraId="79F938F4" w14:textId="77777777" w:rsidR="002214F2" w:rsidRPr="00373B9C" w:rsidRDefault="002214F2" w:rsidP="002214F2">
      <w:pPr>
        <w:spacing w:after="0" w:line="240" w:lineRule="auto"/>
        <w:jc w:val="both"/>
        <w:rPr>
          <w:rFonts w:ascii="Arial" w:eastAsia="Times New Roman" w:hAnsi="Arial" w:cs="Arial"/>
          <w:kern w:val="0"/>
          <w:lang w:val="tr-TR"/>
          <w14:ligatures w14:val="none"/>
        </w:rPr>
      </w:pPr>
    </w:p>
    <w:p w14:paraId="6ECD7A72" w14:textId="59F72953" w:rsidR="00955AFD" w:rsidRPr="00373B9C" w:rsidRDefault="00955AFD" w:rsidP="002214F2">
      <w:pPr>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xplicit wait, belirli bir koşul gerçekleşene kadar beklemeyi sağlar. Bu, belirli bir elementin yüklenmesi veya görünürlüğü gibi durumlar için uygundur. WebDriverWait sınıfı ve expected_conditions modülü birlikte kullanılır.</w:t>
      </w:r>
    </w:p>
    <w:p w14:paraId="6242FBD6" w14:textId="77777777" w:rsidR="002214F2" w:rsidRPr="00373B9C" w:rsidRDefault="002214F2" w:rsidP="002214F2">
      <w:pPr>
        <w:spacing w:after="0" w:line="240" w:lineRule="auto"/>
        <w:jc w:val="both"/>
        <w:outlineLvl w:val="3"/>
        <w:rPr>
          <w:rFonts w:ascii="Arial" w:eastAsia="Times New Roman" w:hAnsi="Arial" w:cs="Arial"/>
          <w:b/>
          <w:bCs/>
          <w:kern w:val="0"/>
          <w:lang w:val="tr-TR"/>
          <w14:ligatures w14:val="none"/>
        </w:rPr>
      </w:pPr>
    </w:p>
    <w:p w14:paraId="5BDF5602" w14:textId="690AE6BE" w:rsidR="00955AFD" w:rsidRPr="00373B9C" w:rsidRDefault="00955AFD" w:rsidP="002214F2">
      <w:pPr>
        <w:spacing w:after="0" w:line="240" w:lineRule="auto"/>
        <w:jc w:val="both"/>
        <w:outlineLvl w:val="3"/>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Örnek: Elementin Görünmesini Bekleme</w:t>
      </w:r>
    </w:p>
    <w:p w14:paraId="11FB59A0" w14:textId="04A6F5DC"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2AA120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webdriver.common.by import By</w:t>
      </w:r>
    </w:p>
    <w:p w14:paraId="0182C4FB"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webdriver.support.ui import WebDriverWait</w:t>
      </w:r>
    </w:p>
    <w:p w14:paraId="10CB7F45"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from selenium.webdriver.support import expected_conditions as EC</w:t>
      </w:r>
    </w:p>
    <w:p w14:paraId="69DE2260"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09D9BDF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 = webdriver.Chrome()</w:t>
      </w:r>
    </w:p>
    <w:p w14:paraId="0158887E"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C78F74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river.get("https://example.com")</w:t>
      </w:r>
    </w:p>
    <w:p w14:paraId="07B25C46"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608A9855"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WebDriverWait ile explicit wait kullanarak elementin görünmesini bekle</w:t>
      </w:r>
    </w:p>
    <w:p w14:paraId="4002E9D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wait = WebDriverWait(driver, 10)  # 10 saniye bekle</w:t>
      </w:r>
    </w:p>
    <w:p w14:paraId="4AD1CBB3"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lement = wait.until(EC.visibility_of_element_located((By.ID, "element_id")))</w:t>
      </w:r>
    </w:p>
    <w:p w14:paraId="356C83EC" w14:textId="77777777" w:rsidR="002214F2" w:rsidRPr="00373B9C" w:rsidRDefault="002214F2" w:rsidP="002214F2">
      <w:pPr>
        <w:spacing w:after="0" w:line="240" w:lineRule="auto"/>
        <w:jc w:val="both"/>
        <w:outlineLvl w:val="2"/>
        <w:rPr>
          <w:rFonts w:ascii="Arial" w:eastAsia="Times New Roman" w:hAnsi="Arial" w:cs="Arial"/>
          <w:b/>
          <w:bCs/>
          <w:kern w:val="0"/>
          <w:lang w:val="tr-TR"/>
          <w14:ligatures w14:val="none"/>
        </w:rPr>
      </w:pPr>
    </w:p>
    <w:p w14:paraId="6D806FC3" w14:textId="55B5AAF6"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Belirli Bir Elementin Görünmesini Bekleme</w:t>
      </w:r>
    </w:p>
    <w:p w14:paraId="4F9FE3CF" w14:textId="77777777" w:rsidR="002214F2" w:rsidRPr="00373B9C" w:rsidRDefault="002214F2" w:rsidP="002214F2">
      <w:pPr>
        <w:spacing w:after="0" w:line="240" w:lineRule="auto"/>
        <w:jc w:val="both"/>
        <w:outlineLvl w:val="3"/>
        <w:rPr>
          <w:rFonts w:ascii="Arial" w:eastAsia="Times New Roman" w:hAnsi="Arial" w:cs="Arial"/>
          <w:b/>
          <w:bCs/>
          <w:kern w:val="0"/>
          <w:lang w:val="tr-TR"/>
          <w14:ligatures w14:val="none"/>
        </w:rPr>
      </w:pPr>
    </w:p>
    <w:p w14:paraId="734C6E98" w14:textId="5A4CCEA1" w:rsidR="00955AFD" w:rsidRPr="00373B9C" w:rsidRDefault="00955AFD" w:rsidP="002214F2">
      <w:pPr>
        <w:spacing w:after="0" w:line="240" w:lineRule="auto"/>
        <w:jc w:val="both"/>
        <w:outlineLvl w:val="3"/>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Örnek: Elementin Mevcut Olmasını (presence_of_element_located) Bekleme</w:t>
      </w:r>
    </w:p>
    <w:p w14:paraId="563BA6A4" w14:textId="77777777" w:rsidR="00955AFD" w:rsidRPr="00373B9C" w:rsidRDefault="00955AFD" w:rsidP="002214F2">
      <w:pPr>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lastRenderedPageBreak/>
        <w:t>presence_of_element_located, elementin DOM'da mevcut olmasını bekler (görünür olmasına gerek yoktur).</w:t>
      </w:r>
    </w:p>
    <w:p w14:paraId="218E23C8" w14:textId="1432AE0D"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64FF7AF5"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lement = wait.until(EC.presence_of_element_located((By.ID, "element_id")))</w:t>
      </w:r>
    </w:p>
    <w:p w14:paraId="6E5BFED9" w14:textId="77777777" w:rsidR="002214F2" w:rsidRPr="00373B9C" w:rsidRDefault="002214F2" w:rsidP="002214F2">
      <w:pPr>
        <w:spacing w:after="0" w:line="240" w:lineRule="auto"/>
        <w:jc w:val="both"/>
        <w:outlineLvl w:val="3"/>
        <w:rPr>
          <w:rFonts w:ascii="Arial" w:eastAsia="Times New Roman" w:hAnsi="Arial" w:cs="Arial"/>
          <w:b/>
          <w:bCs/>
          <w:kern w:val="0"/>
          <w:lang w:val="tr-TR"/>
          <w14:ligatures w14:val="none"/>
        </w:rPr>
      </w:pPr>
    </w:p>
    <w:p w14:paraId="381CF7E6" w14:textId="1F0DC56F" w:rsidR="00955AFD" w:rsidRPr="00373B9C" w:rsidRDefault="00955AFD" w:rsidP="002214F2">
      <w:pPr>
        <w:spacing w:after="0" w:line="240" w:lineRule="auto"/>
        <w:jc w:val="both"/>
        <w:outlineLvl w:val="3"/>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Örnek: Elementin Görünür Olmasını (visibility_of_element_located) Bekleme</w:t>
      </w:r>
    </w:p>
    <w:p w14:paraId="4A5F05CD" w14:textId="77777777" w:rsidR="00955AFD" w:rsidRPr="00373B9C" w:rsidRDefault="00955AFD" w:rsidP="002214F2">
      <w:pPr>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visibility_of_element_located, elementin görünür olmasını bekler (yüklenmiş ve sayfada gözle görülebilir durumda olmalıdır).</w:t>
      </w:r>
    </w:p>
    <w:p w14:paraId="36C272CC" w14:textId="774BD3E1"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CBACFBA"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lement = wait.until(EC.visibility_of_element_located((By.ID, "element_id")))</w:t>
      </w:r>
    </w:p>
    <w:p w14:paraId="66417671" w14:textId="77777777" w:rsidR="002214F2" w:rsidRPr="00373B9C" w:rsidRDefault="002214F2" w:rsidP="002214F2">
      <w:pPr>
        <w:spacing w:after="0" w:line="240" w:lineRule="auto"/>
        <w:jc w:val="both"/>
        <w:outlineLvl w:val="2"/>
        <w:rPr>
          <w:rFonts w:ascii="Arial" w:eastAsia="Times New Roman" w:hAnsi="Arial" w:cs="Arial"/>
          <w:b/>
          <w:bCs/>
          <w:kern w:val="0"/>
          <w:lang w:val="tr-TR"/>
          <w14:ligatures w14:val="none"/>
        </w:rPr>
      </w:pPr>
    </w:p>
    <w:p w14:paraId="05C007B0" w14:textId="3E79EB37"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Dinamik İçeriklerin Yüklenmesini Bekleme</w:t>
      </w:r>
    </w:p>
    <w:p w14:paraId="32F39ABE" w14:textId="77777777" w:rsidR="00955AFD" w:rsidRPr="00373B9C" w:rsidRDefault="00955AFD" w:rsidP="002214F2">
      <w:pPr>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inamik içeriklerde, sayfa tam olarak yüklenmeden önce bazı elementler yüklenebilir. Bu durumda, elementlerin dinamik olarak yüklenmesini beklemek önemlidir.</w:t>
      </w:r>
    </w:p>
    <w:p w14:paraId="5AABEB75" w14:textId="330C508E"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074C9BD"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Örneğin, bir dinamik içerik elementini beklemek için</w:t>
      </w:r>
    </w:p>
    <w:p w14:paraId="6B6C1027"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dynamic_content = wait.until(EC.visibility_of_element_located((By.CLASS_NAME, "dynamic_class")))</w:t>
      </w:r>
    </w:p>
    <w:p w14:paraId="45F5DEE3" w14:textId="77777777" w:rsidR="002214F2" w:rsidRPr="00373B9C" w:rsidRDefault="002214F2" w:rsidP="002214F2">
      <w:pPr>
        <w:spacing w:after="0" w:line="240" w:lineRule="auto"/>
        <w:jc w:val="both"/>
        <w:outlineLvl w:val="2"/>
        <w:rPr>
          <w:rFonts w:ascii="Arial" w:eastAsia="Times New Roman" w:hAnsi="Arial" w:cs="Arial"/>
          <w:b/>
          <w:bCs/>
          <w:kern w:val="0"/>
          <w:lang w:val="tr-TR"/>
          <w14:ligatures w14:val="none"/>
        </w:rPr>
      </w:pPr>
    </w:p>
    <w:p w14:paraId="2BB4A6B9" w14:textId="44B0994C" w:rsidR="00955AFD" w:rsidRPr="00373B9C" w:rsidRDefault="00955AFD" w:rsidP="002214F2">
      <w:pPr>
        <w:spacing w:after="0" w:line="240" w:lineRule="auto"/>
        <w:jc w:val="both"/>
        <w:outlineLvl w:val="2"/>
        <w:rPr>
          <w:rFonts w:ascii="Arial" w:eastAsia="Times New Roman" w:hAnsi="Arial" w:cs="Arial"/>
          <w:b/>
          <w:bCs/>
          <w:kern w:val="0"/>
          <w:lang w:val="tr-TR"/>
          <w14:ligatures w14:val="none"/>
        </w:rPr>
      </w:pPr>
      <w:r w:rsidRPr="00373B9C">
        <w:rPr>
          <w:rFonts w:ascii="Arial" w:eastAsia="Times New Roman" w:hAnsi="Arial" w:cs="Arial"/>
          <w:b/>
          <w:bCs/>
          <w:kern w:val="0"/>
          <w:lang w:val="tr-TR"/>
          <w14:ligatures w14:val="none"/>
        </w:rPr>
        <w:t>Elementin Tıklanabilir Olmasını Bekleme</w:t>
      </w:r>
    </w:p>
    <w:p w14:paraId="4C6CD91A" w14:textId="77777777" w:rsidR="00955AFD" w:rsidRPr="00373B9C" w:rsidRDefault="00955AFD" w:rsidP="002214F2">
      <w:pPr>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element_to_be_clickable, bir elementin tıklanabilir hale gelmesini bekler.</w:t>
      </w:r>
    </w:p>
    <w:p w14:paraId="344342E3" w14:textId="7A7B2E20"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369CB58"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Elementin tıklanabilir olmasını bekle</w:t>
      </w:r>
    </w:p>
    <w:p w14:paraId="5CAAB061"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clickable_element = wait.until(EC.element_to_be_clickable((By.ID, "clickable_element_id")))</w:t>
      </w:r>
    </w:p>
    <w:p w14:paraId="1B3D6909"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DF3320C"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 Tıklanabilir hale geldiğinde tıkla</w:t>
      </w:r>
    </w:p>
    <w:p w14:paraId="15D3BD8B" w14:textId="77777777" w:rsidR="00955AFD" w:rsidRPr="00373B9C" w:rsidRDefault="00955AFD" w:rsidP="002214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373B9C">
        <w:rPr>
          <w:rFonts w:ascii="Arial" w:eastAsia="Times New Roman" w:hAnsi="Arial" w:cs="Arial"/>
          <w:kern w:val="0"/>
          <w:lang w:val="tr-TR"/>
          <w14:ligatures w14:val="none"/>
        </w:rPr>
        <w:t>clickable_element.click()</w:t>
      </w:r>
    </w:p>
    <w:p w14:paraId="1323E5AD" w14:textId="4E1DA335" w:rsidR="00955AFD" w:rsidRPr="00373B9C" w:rsidRDefault="00955AFD" w:rsidP="00172ABD">
      <w:pPr>
        <w:spacing w:after="0" w:line="240" w:lineRule="auto"/>
        <w:jc w:val="both"/>
        <w:rPr>
          <w:rFonts w:ascii="Arial" w:hAnsi="Arial" w:cs="Arial"/>
          <w:lang w:val="tr-TR"/>
        </w:rPr>
      </w:pPr>
      <w:r w:rsidRPr="00373B9C">
        <w:rPr>
          <w:rFonts w:ascii="Arial" w:hAnsi="Arial" w:cs="Arial"/>
          <w:lang w:val="tr-TR"/>
        </w:rPr>
        <w:br w:type="page"/>
      </w:r>
    </w:p>
    <w:p w14:paraId="17928198" w14:textId="5B20AC72" w:rsidR="00373B9C" w:rsidRPr="00373B9C" w:rsidRDefault="00373B9C">
      <w:pPr>
        <w:rPr>
          <w:rFonts w:ascii="Arial" w:hAnsi="Arial" w:cs="Arial"/>
          <w:lang w:val="tr-TR"/>
        </w:rPr>
      </w:pPr>
    </w:p>
    <w:p w14:paraId="47932CCC" w14:textId="5E9278EB" w:rsidR="00CF57C2" w:rsidRPr="00373B9C" w:rsidRDefault="00373B9C" w:rsidP="00373B9C">
      <w:pPr>
        <w:spacing w:after="0" w:line="240" w:lineRule="auto"/>
        <w:jc w:val="center"/>
        <w:rPr>
          <w:rFonts w:ascii="Arial" w:hAnsi="Arial" w:cs="Arial"/>
          <w:b/>
          <w:bCs/>
          <w:lang w:val="tr-TR"/>
        </w:rPr>
      </w:pPr>
      <w:r w:rsidRPr="00373B9C">
        <w:rPr>
          <w:rFonts w:ascii="Arial" w:hAnsi="Arial" w:cs="Arial"/>
          <w:b/>
          <w:bCs/>
          <w:lang w:val="tr-TR"/>
        </w:rPr>
        <w:t>Örnek html sayfası</w:t>
      </w:r>
    </w:p>
    <w:p w14:paraId="3CA10CD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DOCTYPE html&gt;</w:t>
      </w:r>
    </w:p>
    <w:p w14:paraId="097631A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html lang="tr"&gt;</w:t>
      </w:r>
    </w:p>
    <w:p w14:paraId="165AB6B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head&gt;</w:t>
      </w:r>
    </w:p>
    <w:p w14:paraId="311F8FE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meta charset="UTF-8"&gt;</w:t>
      </w:r>
    </w:p>
    <w:p w14:paraId="22E03E1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meta name="viewport" content="width=device-width, initial-scale=1.0"&gt;</w:t>
      </w:r>
    </w:p>
    <w:p w14:paraId="0FBB333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title&gt;Selenium Test Formu&lt;/title&gt;</w:t>
      </w:r>
    </w:p>
    <w:p w14:paraId="1BA9125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head&gt;</w:t>
      </w:r>
    </w:p>
    <w:p w14:paraId="4032288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body&gt;</w:t>
      </w:r>
    </w:p>
    <w:p w14:paraId="5F4A1D2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h1&gt;Selenium Test Formu&lt;/h1&gt;</w:t>
      </w:r>
    </w:p>
    <w:p w14:paraId="394D7E5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6CF5B92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form id="testForm" action="#" method="POST"&gt;</w:t>
      </w:r>
    </w:p>
    <w:p w14:paraId="29CC372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 Input alanları --&gt;</w:t>
      </w:r>
    </w:p>
    <w:p w14:paraId="1A6C98E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label for="ad"&gt;Ad:&lt;/label&gt;</w:t>
      </w:r>
    </w:p>
    <w:p w14:paraId="53339A0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text" id="ad" name="ad"&gt;&lt;br&gt;&lt;br&gt;</w:t>
      </w:r>
    </w:p>
    <w:p w14:paraId="7DAA02B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7E38364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label for="email"&gt;E-posta:&lt;/label&gt;</w:t>
      </w:r>
    </w:p>
    <w:p w14:paraId="4D87E470"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email" id="email" name="email"&gt;&lt;br&gt;&lt;br&gt;</w:t>
      </w:r>
    </w:p>
    <w:p w14:paraId="71538D01" w14:textId="77777777" w:rsidR="00373B9C" w:rsidRPr="00373B9C" w:rsidRDefault="00373B9C" w:rsidP="00373B9C">
      <w:pPr>
        <w:spacing w:after="0" w:line="240" w:lineRule="auto"/>
        <w:jc w:val="both"/>
        <w:rPr>
          <w:rFonts w:ascii="Arial" w:hAnsi="Arial" w:cs="Arial"/>
          <w:lang w:val="tr-TR"/>
        </w:rPr>
      </w:pPr>
    </w:p>
    <w:p w14:paraId="2D5543E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 Checkbox --&gt;</w:t>
      </w:r>
    </w:p>
    <w:p w14:paraId="3B1B5F3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label for="abone"&gt;Bültene abone olun:&lt;/label&gt;</w:t>
      </w:r>
    </w:p>
    <w:p w14:paraId="2420C0C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checkbox" id="abone" name="abone"&gt;&lt;br&gt;&lt;br&gt;</w:t>
      </w:r>
    </w:p>
    <w:p w14:paraId="17919A65" w14:textId="77777777" w:rsidR="00373B9C" w:rsidRPr="00373B9C" w:rsidRDefault="00373B9C" w:rsidP="00373B9C">
      <w:pPr>
        <w:spacing w:after="0" w:line="240" w:lineRule="auto"/>
        <w:jc w:val="both"/>
        <w:rPr>
          <w:rFonts w:ascii="Arial" w:hAnsi="Arial" w:cs="Arial"/>
          <w:lang w:val="tr-TR"/>
        </w:rPr>
      </w:pPr>
    </w:p>
    <w:p w14:paraId="47DCDC5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 Radio buttons --&gt;</w:t>
      </w:r>
    </w:p>
    <w:p w14:paraId="7EFD2880"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label for="cinsiyet"&gt;Cinsiyet:&lt;/label&gt;&lt;br&gt;</w:t>
      </w:r>
    </w:p>
    <w:p w14:paraId="5107BA3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radio" id="erkek" name="cinsiyet" value="erkek"&gt; Erkek&lt;br&gt;</w:t>
      </w:r>
    </w:p>
    <w:p w14:paraId="3080032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radio" id="kadin" name="cinsiyet" value="kadin"&gt; Kadın&lt;br&gt;</w:t>
      </w:r>
    </w:p>
    <w:p w14:paraId="3A0514C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radio" id="diger" name="cinsiyet" value="diger"&gt; Diğer&lt;br&gt;&lt;br&gt;</w:t>
      </w:r>
    </w:p>
    <w:p w14:paraId="6FFBFA6D" w14:textId="77777777" w:rsidR="00373B9C" w:rsidRPr="00373B9C" w:rsidRDefault="00373B9C" w:rsidP="00373B9C">
      <w:pPr>
        <w:spacing w:after="0" w:line="240" w:lineRule="auto"/>
        <w:jc w:val="both"/>
        <w:rPr>
          <w:rFonts w:ascii="Arial" w:hAnsi="Arial" w:cs="Arial"/>
          <w:lang w:val="tr-TR"/>
        </w:rPr>
      </w:pPr>
    </w:p>
    <w:p w14:paraId="30C30E6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 Dropdown --&gt;</w:t>
      </w:r>
    </w:p>
    <w:p w14:paraId="460C40FC"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label for="ulke"&gt;Ülkenizi seçin:&lt;/label&gt;</w:t>
      </w:r>
    </w:p>
    <w:p w14:paraId="5F25ECE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select id="ulke" name="ulke"&gt;</w:t>
      </w:r>
    </w:p>
    <w:p w14:paraId="4CFDF5D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turkiye"&gt;Türkiye&lt;/option&gt;</w:t>
      </w:r>
    </w:p>
    <w:p w14:paraId="45CE15F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abd"&gt;ABD&lt;/option&gt;</w:t>
      </w:r>
    </w:p>
    <w:p w14:paraId="0E2DC08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almanya"&gt;Almanya&lt;/option&gt;</w:t>
      </w:r>
    </w:p>
    <w:p w14:paraId="0C3F06E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fransa"&gt;Fransa&lt;/option&gt;</w:t>
      </w:r>
    </w:p>
    <w:p w14:paraId="68F8B74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kanada"&gt;Kanada&lt;/option&gt;</w:t>
      </w:r>
    </w:p>
    <w:p w14:paraId="289C76E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avustralya"&gt;Avustralya&lt;/option&gt;</w:t>
      </w:r>
    </w:p>
    <w:p w14:paraId="1589B69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brazil"&gt;Brezilya&lt;/option&gt;</w:t>
      </w:r>
    </w:p>
    <w:p w14:paraId="5F2F57D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cin"&gt;Çin&lt;/option&gt;</w:t>
      </w:r>
    </w:p>
    <w:p w14:paraId="36498C6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hindistan"&gt;Hindistan&lt;/option&gt;</w:t>
      </w:r>
    </w:p>
    <w:p w14:paraId="3E9D09B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rusya"&gt;Rusya&lt;/option&gt;</w:t>
      </w:r>
    </w:p>
    <w:p w14:paraId="298A7C5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ingiltere"&gt;İngiltere&lt;/option&gt;</w:t>
      </w:r>
    </w:p>
    <w:p w14:paraId="40D0B45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italya"&gt;İtalya&lt;/option&gt;</w:t>
      </w:r>
    </w:p>
    <w:p w14:paraId="21A2C020"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ispanya"&gt;İspanya&lt;/option&gt;</w:t>
      </w:r>
    </w:p>
    <w:p w14:paraId="7BB15BA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japonya"&gt;Japonya&lt;/option&gt;</w:t>
      </w:r>
    </w:p>
    <w:p w14:paraId="5E15C8D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guney_kore"&gt;Güney Kore&lt;/option&gt;</w:t>
      </w:r>
    </w:p>
    <w:p w14:paraId="04C6E2B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mekhika"&gt;Meksika&lt;/option&gt;</w:t>
      </w:r>
    </w:p>
    <w:p w14:paraId="5CF4043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option value="misir"&gt;Mısır&lt;/option&gt;</w:t>
      </w:r>
    </w:p>
    <w:p w14:paraId="18533A6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 Daha fazla ülke ekleyebilirsiniz --&gt;</w:t>
      </w:r>
    </w:p>
    <w:p w14:paraId="4BF45BA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select&gt;&lt;br&gt;&lt;br&gt;</w:t>
      </w:r>
    </w:p>
    <w:p w14:paraId="786C2400" w14:textId="77777777" w:rsidR="00373B9C" w:rsidRPr="00373B9C" w:rsidRDefault="00373B9C" w:rsidP="00373B9C">
      <w:pPr>
        <w:spacing w:after="0" w:line="240" w:lineRule="auto"/>
        <w:jc w:val="both"/>
        <w:rPr>
          <w:rFonts w:ascii="Arial" w:hAnsi="Arial" w:cs="Arial"/>
          <w:lang w:val="tr-TR"/>
        </w:rPr>
      </w:pPr>
    </w:p>
    <w:p w14:paraId="67ADFF2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 Butonlar --&gt;</w:t>
      </w:r>
    </w:p>
    <w:p w14:paraId="1922250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lastRenderedPageBreak/>
        <w:t xml:space="preserve">        &lt;button type="button" id="clickButton"&gt;Tıkla!&lt;/button&gt;&lt;br&gt;&lt;br&gt;</w:t>
      </w:r>
    </w:p>
    <w:p w14:paraId="4DF4522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input type="submit" value="Gönder"&gt;</w:t>
      </w:r>
    </w:p>
    <w:p w14:paraId="31010B6C"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form&gt;</w:t>
      </w:r>
    </w:p>
    <w:p w14:paraId="101FF2D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34B5172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script&gt;</w:t>
      </w:r>
    </w:p>
    <w:p w14:paraId="2246DBBC"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document.getElementById('clickButton').addEventListener('click', function() {</w:t>
      </w:r>
    </w:p>
    <w:p w14:paraId="1368929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alert('Butona tıkladınız!');</w:t>
      </w:r>
    </w:p>
    <w:p w14:paraId="2DCC75C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17CF6C1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lt;/script&gt;</w:t>
      </w:r>
    </w:p>
    <w:p w14:paraId="0B71D66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body&gt;</w:t>
      </w:r>
    </w:p>
    <w:p w14:paraId="0AA0832C" w14:textId="6BF53EE4"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lt;/html&gt;</w:t>
      </w:r>
    </w:p>
    <w:p w14:paraId="3A7A924F" w14:textId="77777777" w:rsidR="00373B9C" w:rsidRPr="00373B9C" w:rsidRDefault="00373B9C">
      <w:pPr>
        <w:rPr>
          <w:rFonts w:ascii="Arial" w:hAnsi="Arial" w:cs="Arial"/>
          <w:lang w:val="tr-TR"/>
        </w:rPr>
      </w:pPr>
      <w:r w:rsidRPr="00373B9C">
        <w:rPr>
          <w:rFonts w:ascii="Arial" w:hAnsi="Arial" w:cs="Arial"/>
          <w:lang w:val="tr-TR"/>
        </w:rPr>
        <w:br w:type="page"/>
      </w:r>
    </w:p>
    <w:p w14:paraId="0556EC52" w14:textId="77777777" w:rsidR="00373B9C" w:rsidRPr="00373B9C" w:rsidRDefault="00373B9C" w:rsidP="00373B9C">
      <w:pPr>
        <w:spacing w:before="100" w:beforeAutospacing="1" w:after="100" w:afterAutospacing="1" w:line="240" w:lineRule="auto"/>
        <w:jc w:val="both"/>
        <w:rPr>
          <w:rFonts w:ascii="Arial" w:eastAsia="Times New Roman" w:hAnsi="Arial" w:cs="Arial"/>
          <w:kern w:val="0"/>
          <w14:ligatures w14:val="none"/>
        </w:rPr>
      </w:pPr>
      <w:r w:rsidRPr="00373B9C">
        <w:rPr>
          <w:rFonts w:ascii="Arial" w:eastAsia="Times New Roman" w:hAnsi="Arial" w:cs="Arial"/>
          <w:kern w:val="0"/>
          <w14:ligatures w14:val="none"/>
        </w:rPr>
        <w:lastRenderedPageBreak/>
        <w:t>Aşağıda, oluşturduğunuz HTML formunu kullanarak Selenium ile çeşitli işlemleri gerçekleştiren örnek Python kodunu bulabilirsiniz. Bu kodda input alanlarına veri girişi, checkbox işaretleme, radio button seçimi, dropdown menü yönetimi, buton tıklama ve form gönderme işlemleri bulunmaktadır. Ayrıca, implicit ve explicit wait işlemleri de kullanılmıştır.</w:t>
      </w:r>
    </w:p>
    <w:p w14:paraId="1A60951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from selenium import webdriver</w:t>
      </w:r>
    </w:p>
    <w:p w14:paraId="0645812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from selenium.webdriver.common.by import By</w:t>
      </w:r>
    </w:p>
    <w:p w14:paraId="3378AC8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from selenium.webdriver.support.ui import WebDriverWait</w:t>
      </w:r>
    </w:p>
    <w:p w14:paraId="377F9E7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from selenium.webdriver.support import expected_conditions as EC</w:t>
      </w:r>
    </w:p>
    <w:p w14:paraId="35EE485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from selenium.webdriver.support.ui import Select</w:t>
      </w:r>
    </w:p>
    <w:p w14:paraId="115B068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from selenium.common.exceptions import TimeoutException</w:t>
      </w:r>
    </w:p>
    <w:p w14:paraId="6C1654B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import time</w:t>
      </w:r>
    </w:p>
    <w:p w14:paraId="2FBCCAFF" w14:textId="77777777" w:rsidR="00373B9C" w:rsidRPr="00373B9C" w:rsidRDefault="00373B9C" w:rsidP="00373B9C">
      <w:pPr>
        <w:spacing w:after="0" w:line="240" w:lineRule="auto"/>
        <w:jc w:val="both"/>
        <w:rPr>
          <w:rFonts w:ascii="Arial" w:hAnsi="Arial" w:cs="Arial"/>
          <w:lang w:val="tr-TR"/>
        </w:rPr>
      </w:pPr>
    </w:p>
    <w:p w14:paraId="78C45C4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WebDriver ile tarayıcıyı başlat</w:t>
      </w:r>
    </w:p>
    <w:p w14:paraId="2015AA4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river = webdriver.Chrome()</w:t>
      </w:r>
    </w:p>
    <w:p w14:paraId="7A32112C" w14:textId="77777777" w:rsidR="00373B9C" w:rsidRPr="00373B9C" w:rsidRDefault="00373B9C" w:rsidP="00373B9C">
      <w:pPr>
        <w:spacing w:after="0" w:line="240" w:lineRule="auto"/>
        <w:jc w:val="both"/>
        <w:rPr>
          <w:rFonts w:ascii="Arial" w:hAnsi="Arial" w:cs="Arial"/>
          <w:lang w:val="tr-TR"/>
        </w:rPr>
      </w:pPr>
    </w:p>
    <w:p w14:paraId="6DC9CBB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HTML dosyasını yerel olarak aç</w:t>
      </w:r>
    </w:p>
    <w:p w14:paraId="7198A901"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river.get("file:///path_to_your_html_file/selenium_test_form.html")  # Dosya yolunu güncelleyin</w:t>
      </w:r>
    </w:p>
    <w:p w14:paraId="08988BDE" w14:textId="77777777" w:rsidR="00373B9C" w:rsidRPr="00373B9C" w:rsidRDefault="00373B9C" w:rsidP="00373B9C">
      <w:pPr>
        <w:spacing w:after="0" w:line="240" w:lineRule="auto"/>
        <w:jc w:val="both"/>
        <w:rPr>
          <w:rFonts w:ascii="Arial" w:hAnsi="Arial" w:cs="Arial"/>
          <w:lang w:val="tr-TR"/>
        </w:rPr>
      </w:pPr>
    </w:p>
    <w:p w14:paraId="5F3A8AE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Implicit wait ayarla (tüm elementler için belirli süre bekler)</w:t>
      </w:r>
    </w:p>
    <w:p w14:paraId="63EFB62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river.implicitly_wait(10)</w:t>
      </w:r>
    </w:p>
    <w:p w14:paraId="7E2BE821" w14:textId="77777777" w:rsidR="00373B9C" w:rsidRPr="00373B9C" w:rsidRDefault="00373B9C" w:rsidP="00373B9C">
      <w:pPr>
        <w:spacing w:after="0" w:line="240" w:lineRule="auto"/>
        <w:jc w:val="both"/>
        <w:rPr>
          <w:rFonts w:ascii="Arial" w:hAnsi="Arial" w:cs="Arial"/>
          <w:lang w:val="tr-TR"/>
        </w:rPr>
      </w:pPr>
    </w:p>
    <w:p w14:paraId="757544C1"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1. Input alanlarına veri girme ve clear() komutu ile temizleme</w:t>
      </w:r>
    </w:p>
    <w:p w14:paraId="2EDB893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ad_input = driver.find_element(By.ID, "ad")</w:t>
      </w:r>
    </w:p>
    <w:p w14:paraId="372CBD01"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ad_input.send_keys("Ahmet")  # 'Ad' alanına veri gir</w:t>
      </w:r>
    </w:p>
    <w:p w14:paraId="4A5BB30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time.sleep(2)  # Bekleme, işlem görsel olarak incelensin diye</w:t>
      </w:r>
    </w:p>
    <w:p w14:paraId="3AEF909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ad_input.clear()  # 'Ad' alanını temizle</w:t>
      </w:r>
    </w:p>
    <w:p w14:paraId="138BFA62" w14:textId="77777777" w:rsidR="00373B9C" w:rsidRPr="00373B9C" w:rsidRDefault="00373B9C" w:rsidP="00373B9C">
      <w:pPr>
        <w:spacing w:after="0" w:line="240" w:lineRule="auto"/>
        <w:jc w:val="both"/>
        <w:rPr>
          <w:rFonts w:ascii="Arial" w:hAnsi="Arial" w:cs="Arial"/>
          <w:lang w:val="tr-TR"/>
        </w:rPr>
      </w:pPr>
    </w:p>
    <w:p w14:paraId="7C11342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email_input = driver.find_element(By.ID, "email")</w:t>
      </w:r>
    </w:p>
    <w:p w14:paraId="3B0B937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email_input.send_keys("ahmet@example.com")  # 'E-posta' alanına veri gir</w:t>
      </w:r>
    </w:p>
    <w:p w14:paraId="4626070A" w14:textId="77777777" w:rsidR="00373B9C" w:rsidRPr="00373B9C" w:rsidRDefault="00373B9C" w:rsidP="00373B9C">
      <w:pPr>
        <w:spacing w:after="0" w:line="240" w:lineRule="auto"/>
        <w:jc w:val="both"/>
        <w:rPr>
          <w:rFonts w:ascii="Arial" w:hAnsi="Arial" w:cs="Arial"/>
          <w:lang w:val="tr-TR"/>
        </w:rPr>
      </w:pPr>
    </w:p>
    <w:p w14:paraId="3BE8E24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2. Checkbox ve radio button işlemleri</w:t>
      </w:r>
    </w:p>
    <w:p w14:paraId="703E6B60"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subscribe_checkbox = driver.find_element(By.ID, "abone")</w:t>
      </w:r>
    </w:p>
    <w:p w14:paraId="25AA460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if not subscribe_checkbox.is_selected():</w:t>
      </w:r>
    </w:p>
    <w:p w14:paraId="104E241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subscribe_checkbox.click()  # Checkbox'ı işaretle</w:t>
      </w:r>
    </w:p>
    <w:p w14:paraId="20CB1EC9" w14:textId="77777777" w:rsidR="00373B9C" w:rsidRPr="00373B9C" w:rsidRDefault="00373B9C" w:rsidP="00373B9C">
      <w:pPr>
        <w:spacing w:after="0" w:line="240" w:lineRule="auto"/>
        <w:jc w:val="both"/>
        <w:rPr>
          <w:rFonts w:ascii="Arial" w:hAnsi="Arial" w:cs="Arial"/>
          <w:lang w:val="tr-TR"/>
        </w:rPr>
      </w:pPr>
    </w:p>
    <w:p w14:paraId="2B68C0B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radio_button = driver.find_element(By.ID, "erkek")</w:t>
      </w:r>
    </w:p>
    <w:p w14:paraId="6CB6E39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radio_button.click()  # 'Erkek' radio button seç</w:t>
      </w:r>
    </w:p>
    <w:p w14:paraId="3F45AB90" w14:textId="77777777" w:rsidR="00373B9C" w:rsidRPr="00373B9C" w:rsidRDefault="00373B9C" w:rsidP="00373B9C">
      <w:pPr>
        <w:spacing w:after="0" w:line="240" w:lineRule="auto"/>
        <w:jc w:val="both"/>
        <w:rPr>
          <w:rFonts w:ascii="Arial" w:hAnsi="Arial" w:cs="Arial"/>
          <w:lang w:val="tr-TR"/>
        </w:rPr>
      </w:pPr>
    </w:p>
    <w:p w14:paraId="6ED38475"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3. Dropdown menüleri yönetme</w:t>
      </w:r>
    </w:p>
    <w:p w14:paraId="438D71D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ulke_select = Select(driver.find_element(By.ID, "ulke"))</w:t>
      </w:r>
    </w:p>
    <w:p w14:paraId="2455305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ulke_select.select_by_value("turkiye")  # Değeri 'turkiye' olan ülkeyi seç</w:t>
      </w:r>
    </w:p>
    <w:p w14:paraId="732BDD9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time.sleep(1)</w:t>
      </w:r>
    </w:p>
    <w:p w14:paraId="74E0798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ulke_select.select_by_visible_text("Kanada")  # Görünür metni 'Kanada' olan seçeneği seç</w:t>
      </w:r>
    </w:p>
    <w:p w14:paraId="62A29571"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time.sleep(1)</w:t>
      </w:r>
    </w:p>
    <w:p w14:paraId="124BFDD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ulke_select.select_by_index(3)  # 3. indexteki ülkeyi seç (ABD)</w:t>
      </w:r>
    </w:p>
    <w:p w14:paraId="08553F1A" w14:textId="77777777" w:rsidR="00373B9C" w:rsidRPr="00373B9C" w:rsidRDefault="00373B9C" w:rsidP="00373B9C">
      <w:pPr>
        <w:spacing w:after="0" w:line="240" w:lineRule="auto"/>
        <w:jc w:val="both"/>
        <w:rPr>
          <w:rFonts w:ascii="Arial" w:hAnsi="Arial" w:cs="Arial"/>
          <w:lang w:val="tr-TR"/>
        </w:rPr>
      </w:pPr>
    </w:p>
    <w:p w14:paraId="49628BC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4. Buton tıklama ve form gönderme işlemleri</w:t>
      </w:r>
    </w:p>
    <w:p w14:paraId="649A42F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click_button = driver.find_element(By.ID, "clickButton")</w:t>
      </w:r>
    </w:p>
    <w:p w14:paraId="0D08C5F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click_button.click()  # "Tıkla!" butonuna tıkla</w:t>
      </w:r>
    </w:p>
    <w:p w14:paraId="24A07233" w14:textId="77777777" w:rsidR="00373B9C" w:rsidRPr="00373B9C" w:rsidRDefault="00373B9C" w:rsidP="00373B9C">
      <w:pPr>
        <w:spacing w:after="0" w:line="240" w:lineRule="auto"/>
        <w:jc w:val="both"/>
        <w:rPr>
          <w:rFonts w:ascii="Arial" w:hAnsi="Arial" w:cs="Arial"/>
          <w:lang w:val="tr-TR"/>
        </w:rPr>
      </w:pPr>
    </w:p>
    <w:p w14:paraId="3A49C89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Formu submit butonu ile gönderme</w:t>
      </w:r>
    </w:p>
    <w:p w14:paraId="3BA166A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submit_button = driver.find_element(By.CSS_SELECTOR, "input[type='submit']")</w:t>
      </w:r>
    </w:p>
    <w:p w14:paraId="39EC030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submit_button.click()</w:t>
      </w:r>
    </w:p>
    <w:p w14:paraId="2E3D5F77" w14:textId="77777777" w:rsidR="00373B9C" w:rsidRPr="00373B9C" w:rsidRDefault="00373B9C" w:rsidP="00373B9C">
      <w:pPr>
        <w:spacing w:after="0" w:line="240" w:lineRule="auto"/>
        <w:jc w:val="both"/>
        <w:rPr>
          <w:rFonts w:ascii="Arial" w:hAnsi="Arial" w:cs="Arial"/>
          <w:lang w:val="tr-TR"/>
        </w:rPr>
      </w:pPr>
    </w:p>
    <w:p w14:paraId="038420F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5. Explicit wait kullanarak belirli elementleri bekleme</w:t>
      </w:r>
    </w:p>
    <w:p w14:paraId="7EF24BB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try:</w:t>
      </w:r>
    </w:p>
    <w:p w14:paraId="304ED7F0"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 Sayfadaki bir elementin görünür olmasını bekle (presence_of_element_located)</w:t>
      </w:r>
    </w:p>
    <w:p w14:paraId="5BBED7C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ebDriverWait(driver, 10).until(EC.presence_of_element_located((By.ID, "ad")))</w:t>
      </w:r>
    </w:p>
    <w:p w14:paraId="43697D2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40F25AE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 Elementin görünür olup olmadığını kontrol et (visibility_of_element_located)</w:t>
      </w:r>
    </w:p>
    <w:p w14:paraId="2C95B8F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ebDriverWait(driver, 10).until(EC.visibility_of_element_located((By.ID, "ad")))</w:t>
      </w:r>
    </w:p>
    <w:p w14:paraId="06E6ABC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5A590AB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 Bir elementin tıklanabilir olmasını bekle (element_to_be_clickable)</w:t>
      </w:r>
    </w:p>
    <w:p w14:paraId="24FE1B3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ebDriverWait(driver, 10).until(EC.element_to_be_clickable((By.ID, "clickButton"))).click()</w:t>
      </w:r>
    </w:p>
    <w:p w14:paraId="436751BE" w14:textId="77777777" w:rsidR="00373B9C" w:rsidRPr="00373B9C" w:rsidRDefault="00373B9C" w:rsidP="00373B9C">
      <w:pPr>
        <w:spacing w:after="0" w:line="240" w:lineRule="auto"/>
        <w:jc w:val="both"/>
        <w:rPr>
          <w:rFonts w:ascii="Arial" w:hAnsi="Arial" w:cs="Arial"/>
          <w:lang w:val="tr-TR"/>
        </w:rPr>
      </w:pPr>
    </w:p>
    <w:p w14:paraId="6DB7BF6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except TimeoutException:</w:t>
      </w:r>
    </w:p>
    <w:p w14:paraId="3D3713BC"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print("Belirli element zamanında yüklenmedi.")</w:t>
      </w:r>
    </w:p>
    <w:p w14:paraId="04FCDF0E" w14:textId="77777777" w:rsidR="00373B9C" w:rsidRPr="00373B9C" w:rsidRDefault="00373B9C" w:rsidP="00373B9C">
      <w:pPr>
        <w:spacing w:after="0" w:line="240" w:lineRule="auto"/>
        <w:jc w:val="both"/>
        <w:rPr>
          <w:rFonts w:ascii="Arial" w:hAnsi="Arial" w:cs="Arial"/>
          <w:lang w:val="tr-TR"/>
        </w:rPr>
      </w:pPr>
    </w:p>
    <w:p w14:paraId="7405C1B2"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Dinamik içeriklerin yüklenmesini bekleme (örneğin bir AJAX isteği)</w:t>
      </w:r>
    </w:p>
    <w:p w14:paraId="1BE4D0E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try:</w:t>
      </w:r>
    </w:p>
    <w:p w14:paraId="342F4F3D"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dynamic_element = WebDriverWait(driver, 10).until(</w:t>
      </w:r>
    </w:p>
    <w:p w14:paraId="15FFB3C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EC.presence_of_element_located((By.ID, "dynamicElementId"))  # Dinamik olarak yüklenen bir elementi bekleyin</w:t>
      </w:r>
    </w:p>
    <w:p w14:paraId="0DA079E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w:t>
      </w:r>
    </w:p>
    <w:p w14:paraId="6070D3D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print("Dinamik element bulundu:", dynamic_element.text)</w:t>
      </w:r>
    </w:p>
    <w:p w14:paraId="637B481A"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except TimeoutException:</w:t>
      </w:r>
    </w:p>
    <w:p w14:paraId="0B89F05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xml:space="preserve">    print("Dinamik element bulunamadı.")</w:t>
      </w:r>
    </w:p>
    <w:p w14:paraId="45D67D8B" w14:textId="77777777" w:rsidR="00373B9C" w:rsidRPr="00373B9C" w:rsidRDefault="00373B9C" w:rsidP="00373B9C">
      <w:pPr>
        <w:spacing w:after="0" w:line="240" w:lineRule="auto"/>
        <w:jc w:val="both"/>
        <w:rPr>
          <w:rFonts w:ascii="Arial" w:hAnsi="Arial" w:cs="Arial"/>
          <w:lang w:val="tr-TR"/>
        </w:rPr>
      </w:pPr>
    </w:p>
    <w:p w14:paraId="509B16F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 6. İşlemden sonra tarayıcıyı kapat</w:t>
      </w:r>
    </w:p>
    <w:p w14:paraId="68CCB08F"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time.sleep(5)  # Biraz bekleme, form işlemlerinin son halini gözlemlemek için</w:t>
      </w:r>
    </w:p>
    <w:p w14:paraId="10A3836A" w14:textId="2A88691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river.quit()</w:t>
      </w:r>
    </w:p>
    <w:p w14:paraId="4E346EDF" w14:textId="77777777" w:rsidR="00373B9C" w:rsidRPr="00373B9C" w:rsidRDefault="00373B9C">
      <w:pPr>
        <w:rPr>
          <w:rFonts w:ascii="Arial" w:hAnsi="Arial" w:cs="Arial"/>
          <w:lang w:val="tr-TR"/>
        </w:rPr>
      </w:pPr>
      <w:r w:rsidRPr="00373B9C">
        <w:rPr>
          <w:rFonts w:ascii="Arial" w:hAnsi="Arial" w:cs="Arial"/>
          <w:lang w:val="tr-TR"/>
        </w:rPr>
        <w:br w:type="page"/>
      </w:r>
    </w:p>
    <w:p w14:paraId="3E8FF419"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lastRenderedPageBreak/>
        <w:t>Python Kodunun Açıklaması:</w:t>
      </w:r>
    </w:p>
    <w:p w14:paraId="33943B9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Input alanlarına veri girme ve clear() komutu:</w:t>
      </w:r>
    </w:p>
    <w:p w14:paraId="58BE3DBC" w14:textId="77777777" w:rsidR="00373B9C" w:rsidRPr="00373B9C" w:rsidRDefault="00373B9C" w:rsidP="00373B9C">
      <w:pPr>
        <w:spacing w:after="0" w:line="240" w:lineRule="auto"/>
        <w:jc w:val="both"/>
        <w:rPr>
          <w:rFonts w:ascii="Arial" w:hAnsi="Arial" w:cs="Arial"/>
          <w:lang w:val="tr-TR"/>
        </w:rPr>
      </w:pPr>
    </w:p>
    <w:p w14:paraId="15532C24"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send_keys() ile "Ad" ve "E-posta" alanlarına veri girişi yapıyoruz.</w:t>
      </w:r>
    </w:p>
    <w:p w14:paraId="32D12890"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clear() komutuyla "Ad" alanındaki metni temizliyoruz.</w:t>
      </w:r>
    </w:p>
    <w:p w14:paraId="1D0DDAB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Checkbox ve radio button işlemleri:</w:t>
      </w:r>
    </w:p>
    <w:p w14:paraId="378CF72D" w14:textId="77777777" w:rsidR="00373B9C" w:rsidRPr="00373B9C" w:rsidRDefault="00373B9C" w:rsidP="00373B9C">
      <w:pPr>
        <w:spacing w:after="0" w:line="240" w:lineRule="auto"/>
        <w:jc w:val="both"/>
        <w:rPr>
          <w:rFonts w:ascii="Arial" w:hAnsi="Arial" w:cs="Arial"/>
          <w:lang w:val="tr-TR"/>
        </w:rPr>
      </w:pPr>
    </w:p>
    <w:p w14:paraId="35F33883"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Checkbox'ı işaretli değilse işaretliyoruz.</w:t>
      </w:r>
    </w:p>
    <w:p w14:paraId="4ECBD82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Radio button'da "Erkek" seçeneğini seçiyoruz.</w:t>
      </w:r>
    </w:p>
    <w:p w14:paraId="7D300C7B"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ropdown menüsü yönetimi:</w:t>
      </w:r>
    </w:p>
    <w:p w14:paraId="375BD35B" w14:textId="77777777" w:rsidR="00373B9C" w:rsidRPr="00373B9C" w:rsidRDefault="00373B9C" w:rsidP="00373B9C">
      <w:pPr>
        <w:spacing w:after="0" w:line="240" w:lineRule="auto"/>
        <w:jc w:val="both"/>
        <w:rPr>
          <w:rFonts w:ascii="Arial" w:hAnsi="Arial" w:cs="Arial"/>
          <w:lang w:val="tr-TR"/>
        </w:rPr>
      </w:pPr>
    </w:p>
    <w:p w14:paraId="58C8098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select_by_value(), select_by_visible_text() ve select_by_index() komutları ile dropdown menüsünden farklı ülke seçeneklerini seçiyoruz.</w:t>
      </w:r>
    </w:p>
    <w:p w14:paraId="0D222DC1"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Buton tıklama ve form gönderme:</w:t>
      </w:r>
    </w:p>
    <w:p w14:paraId="7341F0F2" w14:textId="77777777" w:rsidR="00373B9C" w:rsidRPr="00373B9C" w:rsidRDefault="00373B9C" w:rsidP="00373B9C">
      <w:pPr>
        <w:spacing w:after="0" w:line="240" w:lineRule="auto"/>
        <w:jc w:val="both"/>
        <w:rPr>
          <w:rFonts w:ascii="Arial" w:hAnsi="Arial" w:cs="Arial"/>
          <w:lang w:val="tr-TR"/>
        </w:rPr>
      </w:pPr>
    </w:p>
    <w:p w14:paraId="43C557B8"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click() komutuyla "Tıkla!" butonuna basıyoruz.</w:t>
      </w:r>
    </w:p>
    <w:p w14:paraId="04C30597"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submit() komutuyla formu gönderiyoruz.</w:t>
      </w:r>
    </w:p>
    <w:p w14:paraId="48BA19D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Explicit wait ve WebDriverWait kullanımı:</w:t>
      </w:r>
    </w:p>
    <w:p w14:paraId="267F3357" w14:textId="77777777" w:rsidR="00373B9C" w:rsidRPr="00373B9C" w:rsidRDefault="00373B9C" w:rsidP="00373B9C">
      <w:pPr>
        <w:spacing w:after="0" w:line="240" w:lineRule="auto"/>
        <w:jc w:val="both"/>
        <w:rPr>
          <w:rFonts w:ascii="Arial" w:hAnsi="Arial" w:cs="Arial"/>
          <w:lang w:val="tr-TR"/>
        </w:rPr>
      </w:pPr>
    </w:p>
    <w:p w14:paraId="78E1545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WebDriverWait ile belirli elementlerin yüklenmesini, görünür olmasını ve tıklanabilir olmasını bekliyoruz. Timeout olduğunda hata mesajı veriliyor.</w:t>
      </w:r>
    </w:p>
    <w:p w14:paraId="776D6F3C"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inamik içeriklerin yüklenmesini bekleme:</w:t>
      </w:r>
    </w:p>
    <w:p w14:paraId="3C5144B6" w14:textId="77777777" w:rsidR="00373B9C" w:rsidRPr="00373B9C" w:rsidRDefault="00373B9C" w:rsidP="00373B9C">
      <w:pPr>
        <w:spacing w:after="0" w:line="240" w:lineRule="auto"/>
        <w:jc w:val="both"/>
        <w:rPr>
          <w:rFonts w:ascii="Arial" w:hAnsi="Arial" w:cs="Arial"/>
          <w:lang w:val="tr-TR"/>
        </w:rPr>
      </w:pPr>
    </w:p>
    <w:p w14:paraId="14C5D3F6"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Dinamik olarak yüklenen bir elementi (örneğin AJAX ile eklenen) beklemek için explicit wait kullanıyoruz.</w:t>
      </w:r>
    </w:p>
    <w:p w14:paraId="04612FAE" w14:textId="77777777" w:rsidR="00373B9C" w:rsidRPr="00373B9C" w:rsidRDefault="00373B9C" w:rsidP="00373B9C">
      <w:pPr>
        <w:spacing w:after="0" w:line="240" w:lineRule="auto"/>
        <w:jc w:val="both"/>
        <w:rPr>
          <w:rFonts w:ascii="Arial" w:hAnsi="Arial" w:cs="Arial"/>
          <w:lang w:val="tr-TR"/>
        </w:rPr>
      </w:pPr>
      <w:r w:rsidRPr="00373B9C">
        <w:rPr>
          <w:rFonts w:ascii="Arial" w:hAnsi="Arial" w:cs="Arial"/>
          <w:lang w:val="tr-TR"/>
        </w:rPr>
        <w:t>Implicit wait:</w:t>
      </w:r>
    </w:p>
    <w:p w14:paraId="1F6ED93D" w14:textId="77777777" w:rsidR="00373B9C" w:rsidRPr="00373B9C" w:rsidRDefault="00373B9C" w:rsidP="00373B9C">
      <w:pPr>
        <w:spacing w:after="0" w:line="240" w:lineRule="auto"/>
        <w:jc w:val="both"/>
        <w:rPr>
          <w:rFonts w:ascii="Arial" w:hAnsi="Arial" w:cs="Arial"/>
          <w:lang w:val="tr-TR"/>
        </w:rPr>
      </w:pPr>
    </w:p>
    <w:p w14:paraId="59F1C110" w14:textId="21774B3A" w:rsidR="000029F7" w:rsidRDefault="00373B9C" w:rsidP="00373B9C">
      <w:pPr>
        <w:spacing w:after="0" w:line="240" w:lineRule="auto"/>
        <w:jc w:val="both"/>
        <w:rPr>
          <w:rFonts w:ascii="Arial" w:hAnsi="Arial" w:cs="Arial"/>
          <w:lang w:val="tr-TR"/>
        </w:rPr>
      </w:pPr>
      <w:r w:rsidRPr="00373B9C">
        <w:rPr>
          <w:rFonts w:ascii="Arial" w:hAnsi="Arial" w:cs="Arial"/>
          <w:lang w:val="tr-TR"/>
        </w:rPr>
        <w:t>Tüm işlemlerde kullanılacak genel bir bekleme süresi ayarlıyoruz (implicitly_wait(10)), bu da her element için maksimum 10 saniye beklenmesini sağlıyor.</w:t>
      </w:r>
    </w:p>
    <w:p w14:paraId="788DB560" w14:textId="77777777" w:rsidR="000029F7" w:rsidRDefault="000029F7">
      <w:pPr>
        <w:rPr>
          <w:rFonts w:ascii="Arial" w:hAnsi="Arial" w:cs="Arial"/>
          <w:lang w:val="tr-TR"/>
        </w:rPr>
      </w:pPr>
      <w:r>
        <w:rPr>
          <w:rFonts w:ascii="Arial" w:hAnsi="Arial" w:cs="Arial"/>
          <w:lang w:val="tr-TR"/>
        </w:rPr>
        <w:br w:type="page"/>
      </w:r>
    </w:p>
    <w:p w14:paraId="7B91BFC8" w14:textId="6FFE2AB1" w:rsidR="00373B9C" w:rsidRDefault="00526D4B" w:rsidP="00373B9C">
      <w:pPr>
        <w:spacing w:after="0" w:line="240" w:lineRule="auto"/>
        <w:jc w:val="both"/>
        <w:rPr>
          <w:rFonts w:ascii="Arial" w:hAnsi="Arial" w:cs="Arial"/>
          <w:lang w:val="tr-TR"/>
        </w:rPr>
      </w:pPr>
      <w:r w:rsidRPr="00526D4B">
        <w:rPr>
          <w:rFonts w:ascii="Arial" w:hAnsi="Arial" w:cs="Arial"/>
          <w:lang w:val="tr-TR"/>
        </w:rPr>
        <w:lastRenderedPageBreak/>
        <w:drawing>
          <wp:inline distT="0" distB="0" distL="0" distR="0" wp14:anchorId="04B8BF11" wp14:editId="6FFC1C5C">
            <wp:extent cx="5760720" cy="4498340"/>
            <wp:effectExtent l="0" t="0" r="0" b="0"/>
            <wp:docPr id="1626163196" name="Resim 1" descr="metin, ekran görüntüsü,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63196" name="Resim 1" descr="metin, ekran görüntüsü, sayı, numara, yazılım içeren bir resim&#10;&#10;Açıklama otomatik olarak oluşturuldu"/>
                    <pic:cNvPicPr/>
                  </pic:nvPicPr>
                  <pic:blipFill>
                    <a:blip r:embed="rId5"/>
                    <a:stretch>
                      <a:fillRect/>
                    </a:stretch>
                  </pic:blipFill>
                  <pic:spPr>
                    <a:xfrm>
                      <a:off x="0" y="0"/>
                      <a:ext cx="5760720" cy="4498340"/>
                    </a:xfrm>
                    <a:prstGeom prst="rect">
                      <a:avLst/>
                    </a:prstGeom>
                  </pic:spPr>
                </pic:pic>
              </a:graphicData>
            </a:graphic>
          </wp:inline>
        </w:drawing>
      </w:r>
    </w:p>
    <w:p w14:paraId="5EE3B1D7" w14:textId="320997E2" w:rsidR="00526D4B" w:rsidRPr="00373B9C" w:rsidRDefault="00526D4B" w:rsidP="00373B9C">
      <w:pPr>
        <w:spacing w:after="0" w:line="240" w:lineRule="auto"/>
        <w:jc w:val="both"/>
        <w:rPr>
          <w:rFonts w:ascii="Arial" w:hAnsi="Arial" w:cs="Arial"/>
          <w:lang w:val="tr-TR"/>
        </w:rPr>
      </w:pPr>
      <w:r>
        <w:rPr>
          <w:rFonts w:ascii="Arial" w:hAnsi="Arial" w:cs="Arial"/>
          <w:lang w:val="tr-TR"/>
        </w:rPr>
        <w:t>Bu şekildeki bir .html sayfa için konu başlıklarındaki testleri içeren Python selenium kodunu yazınız.</w:t>
      </w:r>
    </w:p>
    <w:sectPr w:rsidR="00526D4B" w:rsidRPr="00373B9C" w:rsidSect="001762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83F7C6D"/>
    <w:multiLevelType w:val="multilevel"/>
    <w:tmpl w:val="79BE0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4033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wNDMxNTIxtzCzNDZW0lEKTi0uzszPAykwqgUAZQhzwywAAAA="/>
  </w:docVars>
  <w:rsids>
    <w:rsidRoot w:val="000E290B"/>
    <w:rsid w:val="000029F7"/>
    <w:rsid w:val="000543B5"/>
    <w:rsid w:val="00055ED0"/>
    <w:rsid w:val="000E290B"/>
    <w:rsid w:val="00172ABD"/>
    <w:rsid w:val="001762FE"/>
    <w:rsid w:val="001D2003"/>
    <w:rsid w:val="002214F2"/>
    <w:rsid w:val="00373B9C"/>
    <w:rsid w:val="00476DE3"/>
    <w:rsid w:val="00480523"/>
    <w:rsid w:val="0050234F"/>
    <w:rsid w:val="00526D4B"/>
    <w:rsid w:val="00530023"/>
    <w:rsid w:val="00717701"/>
    <w:rsid w:val="007508BF"/>
    <w:rsid w:val="00877A79"/>
    <w:rsid w:val="00955AFD"/>
    <w:rsid w:val="00986054"/>
    <w:rsid w:val="009A4208"/>
    <w:rsid w:val="00A16C98"/>
    <w:rsid w:val="00A6455B"/>
    <w:rsid w:val="00B218B6"/>
    <w:rsid w:val="00BB7F1F"/>
    <w:rsid w:val="00C5682B"/>
    <w:rsid w:val="00CC5678"/>
    <w:rsid w:val="00CF57C2"/>
    <w:rsid w:val="00D34285"/>
    <w:rsid w:val="00DA42B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1B35C"/>
  <w15:chartTrackingRefBased/>
  <w15:docId w15:val="{07E962E5-E810-4B10-A531-F8B3DFC13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0E29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0E29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0E290B"/>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unhideWhenUsed/>
    <w:qFormat/>
    <w:rsid w:val="000E290B"/>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0E290B"/>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0E290B"/>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0E290B"/>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0E290B"/>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0E290B"/>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0E290B"/>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0E290B"/>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0E290B"/>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rsid w:val="000E290B"/>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0E290B"/>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0E290B"/>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0E290B"/>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0E290B"/>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0E290B"/>
    <w:rPr>
      <w:rFonts w:eastAsiaTheme="majorEastAsia" w:cstheme="majorBidi"/>
      <w:color w:val="272727" w:themeColor="text1" w:themeTint="D8"/>
    </w:rPr>
  </w:style>
  <w:style w:type="paragraph" w:styleId="KonuBal">
    <w:name w:val="Title"/>
    <w:basedOn w:val="Normal"/>
    <w:next w:val="Normal"/>
    <w:link w:val="KonuBalChar"/>
    <w:uiPriority w:val="10"/>
    <w:qFormat/>
    <w:rsid w:val="000E29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0E290B"/>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0E290B"/>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0E290B"/>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0E290B"/>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0E290B"/>
    <w:rPr>
      <w:i/>
      <w:iCs/>
      <w:color w:val="404040" w:themeColor="text1" w:themeTint="BF"/>
    </w:rPr>
  </w:style>
  <w:style w:type="paragraph" w:styleId="ListeParagraf">
    <w:name w:val="List Paragraph"/>
    <w:basedOn w:val="Normal"/>
    <w:uiPriority w:val="34"/>
    <w:qFormat/>
    <w:rsid w:val="000E290B"/>
    <w:pPr>
      <w:ind w:left="720"/>
      <w:contextualSpacing/>
    </w:pPr>
  </w:style>
  <w:style w:type="character" w:styleId="GlVurgulama">
    <w:name w:val="Intense Emphasis"/>
    <w:basedOn w:val="VarsaylanParagrafYazTipi"/>
    <w:uiPriority w:val="21"/>
    <w:qFormat/>
    <w:rsid w:val="000E290B"/>
    <w:rPr>
      <w:i/>
      <w:iCs/>
      <w:color w:val="0F4761" w:themeColor="accent1" w:themeShade="BF"/>
    </w:rPr>
  </w:style>
  <w:style w:type="paragraph" w:styleId="GlAlnt">
    <w:name w:val="Intense Quote"/>
    <w:basedOn w:val="Normal"/>
    <w:next w:val="Normal"/>
    <w:link w:val="GlAlntChar"/>
    <w:uiPriority w:val="30"/>
    <w:qFormat/>
    <w:rsid w:val="000E29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0E290B"/>
    <w:rPr>
      <w:i/>
      <w:iCs/>
      <w:color w:val="0F4761" w:themeColor="accent1" w:themeShade="BF"/>
    </w:rPr>
  </w:style>
  <w:style w:type="character" w:styleId="GlBavuru">
    <w:name w:val="Intense Reference"/>
    <w:basedOn w:val="VarsaylanParagrafYazTipi"/>
    <w:uiPriority w:val="32"/>
    <w:qFormat/>
    <w:rsid w:val="000E290B"/>
    <w:rPr>
      <w:b/>
      <w:bCs/>
      <w:smallCaps/>
      <w:color w:val="0F4761" w:themeColor="accent1" w:themeShade="BF"/>
      <w:spacing w:val="5"/>
    </w:rPr>
  </w:style>
  <w:style w:type="paragraph" w:styleId="HTMLncedenBiimlendirilmi">
    <w:name w:val="HTML Preformatted"/>
    <w:basedOn w:val="Normal"/>
    <w:link w:val="HTMLncedenBiimlendirilmiChar"/>
    <w:uiPriority w:val="99"/>
    <w:semiHidden/>
    <w:unhideWhenUsed/>
    <w:rsid w:val="00955A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ncedenBiimlendirilmiChar">
    <w:name w:val="HTML Önceden Biçimlendirilmiş Char"/>
    <w:basedOn w:val="VarsaylanParagrafYazTipi"/>
    <w:link w:val="HTMLncedenBiimlendirilmi"/>
    <w:uiPriority w:val="99"/>
    <w:semiHidden/>
    <w:rsid w:val="00955AFD"/>
    <w:rPr>
      <w:rFonts w:ascii="Courier New" w:eastAsia="Times New Roman" w:hAnsi="Courier New" w:cs="Courier New"/>
      <w:kern w:val="0"/>
      <w:sz w:val="20"/>
      <w:szCs w:val="20"/>
    </w:rPr>
  </w:style>
  <w:style w:type="character" w:styleId="HTMLKodu">
    <w:name w:val="HTML Code"/>
    <w:basedOn w:val="VarsaylanParagrafYazTipi"/>
    <w:uiPriority w:val="99"/>
    <w:semiHidden/>
    <w:unhideWhenUsed/>
    <w:rsid w:val="00955AFD"/>
    <w:rPr>
      <w:rFonts w:ascii="Courier New" w:eastAsia="Times New Roman" w:hAnsi="Courier New" w:cs="Courier New"/>
      <w:sz w:val="20"/>
      <w:szCs w:val="20"/>
    </w:rPr>
  </w:style>
  <w:style w:type="character" w:customStyle="1" w:styleId="hljs-keyword">
    <w:name w:val="hljs-keyword"/>
    <w:basedOn w:val="VarsaylanParagrafYazTipi"/>
    <w:rsid w:val="00955AFD"/>
  </w:style>
  <w:style w:type="character" w:customStyle="1" w:styleId="hljs-comment">
    <w:name w:val="hljs-comment"/>
    <w:basedOn w:val="VarsaylanParagrafYazTipi"/>
    <w:rsid w:val="00955AFD"/>
  </w:style>
  <w:style w:type="character" w:customStyle="1" w:styleId="hljs-string">
    <w:name w:val="hljs-string"/>
    <w:basedOn w:val="VarsaylanParagrafYazTipi"/>
    <w:rsid w:val="00955AFD"/>
  </w:style>
  <w:style w:type="character" w:customStyle="1" w:styleId="hljs-number">
    <w:name w:val="hljs-number"/>
    <w:basedOn w:val="VarsaylanParagrafYazTipi"/>
    <w:rsid w:val="00955AFD"/>
  </w:style>
  <w:style w:type="paragraph" w:styleId="NormalWeb">
    <w:name w:val="Normal (Web)"/>
    <w:basedOn w:val="Normal"/>
    <w:uiPriority w:val="99"/>
    <w:semiHidden/>
    <w:unhideWhenUsed/>
    <w:rsid w:val="00955AFD"/>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73961">
      <w:bodyDiv w:val="1"/>
      <w:marLeft w:val="0"/>
      <w:marRight w:val="0"/>
      <w:marTop w:val="0"/>
      <w:marBottom w:val="0"/>
      <w:divBdr>
        <w:top w:val="none" w:sz="0" w:space="0" w:color="auto"/>
        <w:left w:val="none" w:sz="0" w:space="0" w:color="auto"/>
        <w:bottom w:val="none" w:sz="0" w:space="0" w:color="auto"/>
        <w:right w:val="none" w:sz="0" w:space="0" w:color="auto"/>
      </w:divBdr>
      <w:divsChild>
        <w:div w:id="60761455">
          <w:marLeft w:val="0"/>
          <w:marRight w:val="0"/>
          <w:marTop w:val="0"/>
          <w:marBottom w:val="0"/>
          <w:divBdr>
            <w:top w:val="none" w:sz="0" w:space="0" w:color="auto"/>
            <w:left w:val="none" w:sz="0" w:space="0" w:color="auto"/>
            <w:bottom w:val="none" w:sz="0" w:space="0" w:color="auto"/>
            <w:right w:val="none" w:sz="0" w:space="0" w:color="auto"/>
          </w:divBdr>
          <w:divsChild>
            <w:div w:id="548537768">
              <w:marLeft w:val="0"/>
              <w:marRight w:val="0"/>
              <w:marTop w:val="0"/>
              <w:marBottom w:val="0"/>
              <w:divBdr>
                <w:top w:val="none" w:sz="0" w:space="0" w:color="auto"/>
                <w:left w:val="none" w:sz="0" w:space="0" w:color="auto"/>
                <w:bottom w:val="none" w:sz="0" w:space="0" w:color="auto"/>
                <w:right w:val="none" w:sz="0" w:space="0" w:color="auto"/>
              </w:divBdr>
              <w:divsChild>
                <w:div w:id="825785830">
                  <w:marLeft w:val="0"/>
                  <w:marRight w:val="0"/>
                  <w:marTop w:val="0"/>
                  <w:marBottom w:val="0"/>
                  <w:divBdr>
                    <w:top w:val="none" w:sz="0" w:space="0" w:color="auto"/>
                    <w:left w:val="none" w:sz="0" w:space="0" w:color="auto"/>
                    <w:bottom w:val="none" w:sz="0" w:space="0" w:color="auto"/>
                    <w:right w:val="none" w:sz="0" w:space="0" w:color="auto"/>
                  </w:divBdr>
                  <w:divsChild>
                    <w:div w:id="367528772">
                      <w:marLeft w:val="0"/>
                      <w:marRight w:val="0"/>
                      <w:marTop w:val="0"/>
                      <w:marBottom w:val="0"/>
                      <w:divBdr>
                        <w:top w:val="none" w:sz="0" w:space="0" w:color="auto"/>
                        <w:left w:val="none" w:sz="0" w:space="0" w:color="auto"/>
                        <w:bottom w:val="none" w:sz="0" w:space="0" w:color="auto"/>
                        <w:right w:val="none" w:sz="0" w:space="0" w:color="auto"/>
                      </w:divBdr>
                      <w:divsChild>
                        <w:div w:id="155189822">
                          <w:marLeft w:val="0"/>
                          <w:marRight w:val="0"/>
                          <w:marTop w:val="0"/>
                          <w:marBottom w:val="0"/>
                          <w:divBdr>
                            <w:top w:val="none" w:sz="0" w:space="0" w:color="auto"/>
                            <w:left w:val="none" w:sz="0" w:space="0" w:color="auto"/>
                            <w:bottom w:val="none" w:sz="0" w:space="0" w:color="auto"/>
                            <w:right w:val="none" w:sz="0" w:space="0" w:color="auto"/>
                          </w:divBdr>
                          <w:divsChild>
                            <w:div w:id="11496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6934899">
      <w:bodyDiv w:val="1"/>
      <w:marLeft w:val="0"/>
      <w:marRight w:val="0"/>
      <w:marTop w:val="0"/>
      <w:marBottom w:val="0"/>
      <w:divBdr>
        <w:top w:val="none" w:sz="0" w:space="0" w:color="auto"/>
        <w:left w:val="none" w:sz="0" w:space="0" w:color="auto"/>
        <w:bottom w:val="none" w:sz="0" w:space="0" w:color="auto"/>
        <w:right w:val="none" w:sz="0" w:space="0" w:color="auto"/>
      </w:divBdr>
      <w:divsChild>
        <w:div w:id="333383933">
          <w:marLeft w:val="0"/>
          <w:marRight w:val="0"/>
          <w:marTop w:val="0"/>
          <w:marBottom w:val="0"/>
          <w:divBdr>
            <w:top w:val="none" w:sz="0" w:space="0" w:color="auto"/>
            <w:left w:val="none" w:sz="0" w:space="0" w:color="auto"/>
            <w:bottom w:val="none" w:sz="0" w:space="0" w:color="auto"/>
            <w:right w:val="none" w:sz="0" w:space="0" w:color="auto"/>
          </w:divBdr>
          <w:divsChild>
            <w:div w:id="76099654">
              <w:marLeft w:val="0"/>
              <w:marRight w:val="0"/>
              <w:marTop w:val="0"/>
              <w:marBottom w:val="0"/>
              <w:divBdr>
                <w:top w:val="none" w:sz="0" w:space="0" w:color="auto"/>
                <w:left w:val="none" w:sz="0" w:space="0" w:color="auto"/>
                <w:bottom w:val="none" w:sz="0" w:space="0" w:color="auto"/>
                <w:right w:val="none" w:sz="0" w:space="0" w:color="auto"/>
              </w:divBdr>
            </w:div>
            <w:div w:id="2046981308">
              <w:marLeft w:val="0"/>
              <w:marRight w:val="0"/>
              <w:marTop w:val="0"/>
              <w:marBottom w:val="0"/>
              <w:divBdr>
                <w:top w:val="none" w:sz="0" w:space="0" w:color="auto"/>
                <w:left w:val="none" w:sz="0" w:space="0" w:color="auto"/>
                <w:bottom w:val="none" w:sz="0" w:space="0" w:color="auto"/>
                <w:right w:val="none" w:sz="0" w:space="0" w:color="auto"/>
              </w:divBdr>
              <w:divsChild>
                <w:div w:id="1518960085">
                  <w:marLeft w:val="0"/>
                  <w:marRight w:val="0"/>
                  <w:marTop w:val="0"/>
                  <w:marBottom w:val="0"/>
                  <w:divBdr>
                    <w:top w:val="none" w:sz="0" w:space="0" w:color="auto"/>
                    <w:left w:val="none" w:sz="0" w:space="0" w:color="auto"/>
                    <w:bottom w:val="none" w:sz="0" w:space="0" w:color="auto"/>
                    <w:right w:val="none" w:sz="0" w:space="0" w:color="auto"/>
                  </w:divBdr>
                  <w:divsChild>
                    <w:div w:id="214141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455">
              <w:marLeft w:val="0"/>
              <w:marRight w:val="0"/>
              <w:marTop w:val="0"/>
              <w:marBottom w:val="0"/>
              <w:divBdr>
                <w:top w:val="none" w:sz="0" w:space="0" w:color="auto"/>
                <w:left w:val="none" w:sz="0" w:space="0" w:color="auto"/>
                <w:bottom w:val="none" w:sz="0" w:space="0" w:color="auto"/>
                <w:right w:val="none" w:sz="0" w:space="0" w:color="auto"/>
              </w:divBdr>
            </w:div>
          </w:divsChild>
        </w:div>
        <w:div w:id="1628051173">
          <w:marLeft w:val="0"/>
          <w:marRight w:val="0"/>
          <w:marTop w:val="0"/>
          <w:marBottom w:val="0"/>
          <w:divBdr>
            <w:top w:val="none" w:sz="0" w:space="0" w:color="auto"/>
            <w:left w:val="none" w:sz="0" w:space="0" w:color="auto"/>
            <w:bottom w:val="none" w:sz="0" w:space="0" w:color="auto"/>
            <w:right w:val="none" w:sz="0" w:space="0" w:color="auto"/>
          </w:divBdr>
          <w:divsChild>
            <w:div w:id="1387752086">
              <w:marLeft w:val="0"/>
              <w:marRight w:val="0"/>
              <w:marTop w:val="0"/>
              <w:marBottom w:val="0"/>
              <w:divBdr>
                <w:top w:val="none" w:sz="0" w:space="0" w:color="auto"/>
                <w:left w:val="none" w:sz="0" w:space="0" w:color="auto"/>
                <w:bottom w:val="none" w:sz="0" w:space="0" w:color="auto"/>
                <w:right w:val="none" w:sz="0" w:space="0" w:color="auto"/>
              </w:divBdr>
            </w:div>
            <w:div w:id="1678190082">
              <w:marLeft w:val="0"/>
              <w:marRight w:val="0"/>
              <w:marTop w:val="0"/>
              <w:marBottom w:val="0"/>
              <w:divBdr>
                <w:top w:val="none" w:sz="0" w:space="0" w:color="auto"/>
                <w:left w:val="none" w:sz="0" w:space="0" w:color="auto"/>
                <w:bottom w:val="none" w:sz="0" w:space="0" w:color="auto"/>
                <w:right w:val="none" w:sz="0" w:space="0" w:color="auto"/>
              </w:divBdr>
              <w:divsChild>
                <w:div w:id="1474324627">
                  <w:marLeft w:val="0"/>
                  <w:marRight w:val="0"/>
                  <w:marTop w:val="0"/>
                  <w:marBottom w:val="0"/>
                  <w:divBdr>
                    <w:top w:val="none" w:sz="0" w:space="0" w:color="auto"/>
                    <w:left w:val="none" w:sz="0" w:space="0" w:color="auto"/>
                    <w:bottom w:val="none" w:sz="0" w:space="0" w:color="auto"/>
                    <w:right w:val="none" w:sz="0" w:space="0" w:color="auto"/>
                  </w:divBdr>
                  <w:divsChild>
                    <w:div w:id="44207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581371">
              <w:marLeft w:val="0"/>
              <w:marRight w:val="0"/>
              <w:marTop w:val="0"/>
              <w:marBottom w:val="0"/>
              <w:divBdr>
                <w:top w:val="none" w:sz="0" w:space="0" w:color="auto"/>
                <w:left w:val="none" w:sz="0" w:space="0" w:color="auto"/>
                <w:bottom w:val="none" w:sz="0" w:space="0" w:color="auto"/>
                <w:right w:val="none" w:sz="0" w:space="0" w:color="auto"/>
              </w:divBdr>
            </w:div>
          </w:divsChild>
        </w:div>
        <w:div w:id="226648330">
          <w:marLeft w:val="0"/>
          <w:marRight w:val="0"/>
          <w:marTop w:val="0"/>
          <w:marBottom w:val="0"/>
          <w:divBdr>
            <w:top w:val="none" w:sz="0" w:space="0" w:color="auto"/>
            <w:left w:val="none" w:sz="0" w:space="0" w:color="auto"/>
            <w:bottom w:val="none" w:sz="0" w:space="0" w:color="auto"/>
            <w:right w:val="none" w:sz="0" w:space="0" w:color="auto"/>
          </w:divBdr>
          <w:divsChild>
            <w:div w:id="1774468869">
              <w:marLeft w:val="0"/>
              <w:marRight w:val="0"/>
              <w:marTop w:val="0"/>
              <w:marBottom w:val="0"/>
              <w:divBdr>
                <w:top w:val="none" w:sz="0" w:space="0" w:color="auto"/>
                <w:left w:val="none" w:sz="0" w:space="0" w:color="auto"/>
                <w:bottom w:val="none" w:sz="0" w:space="0" w:color="auto"/>
                <w:right w:val="none" w:sz="0" w:space="0" w:color="auto"/>
              </w:divBdr>
            </w:div>
            <w:div w:id="1283806709">
              <w:marLeft w:val="0"/>
              <w:marRight w:val="0"/>
              <w:marTop w:val="0"/>
              <w:marBottom w:val="0"/>
              <w:divBdr>
                <w:top w:val="none" w:sz="0" w:space="0" w:color="auto"/>
                <w:left w:val="none" w:sz="0" w:space="0" w:color="auto"/>
                <w:bottom w:val="none" w:sz="0" w:space="0" w:color="auto"/>
                <w:right w:val="none" w:sz="0" w:space="0" w:color="auto"/>
              </w:divBdr>
              <w:divsChild>
                <w:div w:id="665018590">
                  <w:marLeft w:val="0"/>
                  <w:marRight w:val="0"/>
                  <w:marTop w:val="0"/>
                  <w:marBottom w:val="0"/>
                  <w:divBdr>
                    <w:top w:val="none" w:sz="0" w:space="0" w:color="auto"/>
                    <w:left w:val="none" w:sz="0" w:space="0" w:color="auto"/>
                    <w:bottom w:val="none" w:sz="0" w:space="0" w:color="auto"/>
                    <w:right w:val="none" w:sz="0" w:space="0" w:color="auto"/>
                  </w:divBdr>
                  <w:divsChild>
                    <w:div w:id="7999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464984">
              <w:marLeft w:val="0"/>
              <w:marRight w:val="0"/>
              <w:marTop w:val="0"/>
              <w:marBottom w:val="0"/>
              <w:divBdr>
                <w:top w:val="none" w:sz="0" w:space="0" w:color="auto"/>
                <w:left w:val="none" w:sz="0" w:space="0" w:color="auto"/>
                <w:bottom w:val="none" w:sz="0" w:space="0" w:color="auto"/>
                <w:right w:val="none" w:sz="0" w:space="0" w:color="auto"/>
              </w:divBdr>
            </w:div>
          </w:divsChild>
        </w:div>
        <w:div w:id="251668795">
          <w:marLeft w:val="0"/>
          <w:marRight w:val="0"/>
          <w:marTop w:val="0"/>
          <w:marBottom w:val="0"/>
          <w:divBdr>
            <w:top w:val="none" w:sz="0" w:space="0" w:color="auto"/>
            <w:left w:val="none" w:sz="0" w:space="0" w:color="auto"/>
            <w:bottom w:val="none" w:sz="0" w:space="0" w:color="auto"/>
            <w:right w:val="none" w:sz="0" w:space="0" w:color="auto"/>
          </w:divBdr>
          <w:divsChild>
            <w:div w:id="1317874711">
              <w:marLeft w:val="0"/>
              <w:marRight w:val="0"/>
              <w:marTop w:val="0"/>
              <w:marBottom w:val="0"/>
              <w:divBdr>
                <w:top w:val="none" w:sz="0" w:space="0" w:color="auto"/>
                <w:left w:val="none" w:sz="0" w:space="0" w:color="auto"/>
                <w:bottom w:val="none" w:sz="0" w:space="0" w:color="auto"/>
                <w:right w:val="none" w:sz="0" w:space="0" w:color="auto"/>
              </w:divBdr>
            </w:div>
            <w:div w:id="1940025672">
              <w:marLeft w:val="0"/>
              <w:marRight w:val="0"/>
              <w:marTop w:val="0"/>
              <w:marBottom w:val="0"/>
              <w:divBdr>
                <w:top w:val="none" w:sz="0" w:space="0" w:color="auto"/>
                <w:left w:val="none" w:sz="0" w:space="0" w:color="auto"/>
                <w:bottom w:val="none" w:sz="0" w:space="0" w:color="auto"/>
                <w:right w:val="none" w:sz="0" w:space="0" w:color="auto"/>
              </w:divBdr>
              <w:divsChild>
                <w:div w:id="179324118">
                  <w:marLeft w:val="0"/>
                  <w:marRight w:val="0"/>
                  <w:marTop w:val="0"/>
                  <w:marBottom w:val="0"/>
                  <w:divBdr>
                    <w:top w:val="none" w:sz="0" w:space="0" w:color="auto"/>
                    <w:left w:val="none" w:sz="0" w:space="0" w:color="auto"/>
                    <w:bottom w:val="none" w:sz="0" w:space="0" w:color="auto"/>
                    <w:right w:val="none" w:sz="0" w:space="0" w:color="auto"/>
                  </w:divBdr>
                  <w:divsChild>
                    <w:div w:id="28870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52416">
              <w:marLeft w:val="0"/>
              <w:marRight w:val="0"/>
              <w:marTop w:val="0"/>
              <w:marBottom w:val="0"/>
              <w:divBdr>
                <w:top w:val="none" w:sz="0" w:space="0" w:color="auto"/>
                <w:left w:val="none" w:sz="0" w:space="0" w:color="auto"/>
                <w:bottom w:val="none" w:sz="0" w:space="0" w:color="auto"/>
                <w:right w:val="none" w:sz="0" w:space="0" w:color="auto"/>
              </w:divBdr>
            </w:div>
          </w:divsChild>
        </w:div>
        <w:div w:id="2034067948">
          <w:marLeft w:val="0"/>
          <w:marRight w:val="0"/>
          <w:marTop w:val="0"/>
          <w:marBottom w:val="0"/>
          <w:divBdr>
            <w:top w:val="none" w:sz="0" w:space="0" w:color="auto"/>
            <w:left w:val="none" w:sz="0" w:space="0" w:color="auto"/>
            <w:bottom w:val="none" w:sz="0" w:space="0" w:color="auto"/>
            <w:right w:val="none" w:sz="0" w:space="0" w:color="auto"/>
          </w:divBdr>
          <w:divsChild>
            <w:div w:id="1063330556">
              <w:marLeft w:val="0"/>
              <w:marRight w:val="0"/>
              <w:marTop w:val="0"/>
              <w:marBottom w:val="0"/>
              <w:divBdr>
                <w:top w:val="none" w:sz="0" w:space="0" w:color="auto"/>
                <w:left w:val="none" w:sz="0" w:space="0" w:color="auto"/>
                <w:bottom w:val="none" w:sz="0" w:space="0" w:color="auto"/>
                <w:right w:val="none" w:sz="0" w:space="0" w:color="auto"/>
              </w:divBdr>
            </w:div>
            <w:div w:id="755399815">
              <w:marLeft w:val="0"/>
              <w:marRight w:val="0"/>
              <w:marTop w:val="0"/>
              <w:marBottom w:val="0"/>
              <w:divBdr>
                <w:top w:val="none" w:sz="0" w:space="0" w:color="auto"/>
                <w:left w:val="none" w:sz="0" w:space="0" w:color="auto"/>
                <w:bottom w:val="none" w:sz="0" w:space="0" w:color="auto"/>
                <w:right w:val="none" w:sz="0" w:space="0" w:color="auto"/>
              </w:divBdr>
              <w:divsChild>
                <w:div w:id="1466658121">
                  <w:marLeft w:val="0"/>
                  <w:marRight w:val="0"/>
                  <w:marTop w:val="0"/>
                  <w:marBottom w:val="0"/>
                  <w:divBdr>
                    <w:top w:val="none" w:sz="0" w:space="0" w:color="auto"/>
                    <w:left w:val="none" w:sz="0" w:space="0" w:color="auto"/>
                    <w:bottom w:val="none" w:sz="0" w:space="0" w:color="auto"/>
                    <w:right w:val="none" w:sz="0" w:space="0" w:color="auto"/>
                  </w:divBdr>
                  <w:divsChild>
                    <w:div w:id="69785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77653">
              <w:marLeft w:val="0"/>
              <w:marRight w:val="0"/>
              <w:marTop w:val="0"/>
              <w:marBottom w:val="0"/>
              <w:divBdr>
                <w:top w:val="none" w:sz="0" w:space="0" w:color="auto"/>
                <w:left w:val="none" w:sz="0" w:space="0" w:color="auto"/>
                <w:bottom w:val="none" w:sz="0" w:space="0" w:color="auto"/>
                <w:right w:val="none" w:sz="0" w:space="0" w:color="auto"/>
              </w:divBdr>
            </w:div>
          </w:divsChild>
        </w:div>
        <w:div w:id="1914850121">
          <w:marLeft w:val="0"/>
          <w:marRight w:val="0"/>
          <w:marTop w:val="0"/>
          <w:marBottom w:val="0"/>
          <w:divBdr>
            <w:top w:val="none" w:sz="0" w:space="0" w:color="auto"/>
            <w:left w:val="none" w:sz="0" w:space="0" w:color="auto"/>
            <w:bottom w:val="none" w:sz="0" w:space="0" w:color="auto"/>
            <w:right w:val="none" w:sz="0" w:space="0" w:color="auto"/>
          </w:divBdr>
          <w:divsChild>
            <w:div w:id="506092558">
              <w:marLeft w:val="0"/>
              <w:marRight w:val="0"/>
              <w:marTop w:val="0"/>
              <w:marBottom w:val="0"/>
              <w:divBdr>
                <w:top w:val="none" w:sz="0" w:space="0" w:color="auto"/>
                <w:left w:val="none" w:sz="0" w:space="0" w:color="auto"/>
                <w:bottom w:val="none" w:sz="0" w:space="0" w:color="auto"/>
                <w:right w:val="none" w:sz="0" w:space="0" w:color="auto"/>
              </w:divBdr>
            </w:div>
            <w:div w:id="507136314">
              <w:marLeft w:val="0"/>
              <w:marRight w:val="0"/>
              <w:marTop w:val="0"/>
              <w:marBottom w:val="0"/>
              <w:divBdr>
                <w:top w:val="none" w:sz="0" w:space="0" w:color="auto"/>
                <w:left w:val="none" w:sz="0" w:space="0" w:color="auto"/>
                <w:bottom w:val="none" w:sz="0" w:space="0" w:color="auto"/>
                <w:right w:val="none" w:sz="0" w:space="0" w:color="auto"/>
              </w:divBdr>
              <w:divsChild>
                <w:div w:id="1492452273">
                  <w:marLeft w:val="0"/>
                  <w:marRight w:val="0"/>
                  <w:marTop w:val="0"/>
                  <w:marBottom w:val="0"/>
                  <w:divBdr>
                    <w:top w:val="none" w:sz="0" w:space="0" w:color="auto"/>
                    <w:left w:val="none" w:sz="0" w:space="0" w:color="auto"/>
                    <w:bottom w:val="none" w:sz="0" w:space="0" w:color="auto"/>
                    <w:right w:val="none" w:sz="0" w:space="0" w:color="auto"/>
                  </w:divBdr>
                  <w:divsChild>
                    <w:div w:id="68899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7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21691">
      <w:bodyDiv w:val="1"/>
      <w:marLeft w:val="0"/>
      <w:marRight w:val="0"/>
      <w:marTop w:val="0"/>
      <w:marBottom w:val="0"/>
      <w:divBdr>
        <w:top w:val="none" w:sz="0" w:space="0" w:color="auto"/>
        <w:left w:val="none" w:sz="0" w:space="0" w:color="auto"/>
        <w:bottom w:val="none" w:sz="0" w:space="0" w:color="auto"/>
        <w:right w:val="none" w:sz="0" w:space="0" w:color="auto"/>
      </w:divBdr>
      <w:divsChild>
        <w:div w:id="521935313">
          <w:marLeft w:val="0"/>
          <w:marRight w:val="0"/>
          <w:marTop w:val="0"/>
          <w:marBottom w:val="0"/>
          <w:divBdr>
            <w:top w:val="none" w:sz="0" w:space="0" w:color="auto"/>
            <w:left w:val="none" w:sz="0" w:space="0" w:color="auto"/>
            <w:bottom w:val="none" w:sz="0" w:space="0" w:color="auto"/>
            <w:right w:val="none" w:sz="0" w:space="0" w:color="auto"/>
          </w:divBdr>
          <w:divsChild>
            <w:div w:id="1985232983">
              <w:marLeft w:val="0"/>
              <w:marRight w:val="0"/>
              <w:marTop w:val="0"/>
              <w:marBottom w:val="0"/>
              <w:divBdr>
                <w:top w:val="none" w:sz="0" w:space="0" w:color="auto"/>
                <w:left w:val="none" w:sz="0" w:space="0" w:color="auto"/>
                <w:bottom w:val="none" w:sz="0" w:space="0" w:color="auto"/>
                <w:right w:val="none" w:sz="0" w:space="0" w:color="auto"/>
              </w:divBdr>
            </w:div>
            <w:div w:id="717166467">
              <w:marLeft w:val="0"/>
              <w:marRight w:val="0"/>
              <w:marTop w:val="0"/>
              <w:marBottom w:val="0"/>
              <w:divBdr>
                <w:top w:val="none" w:sz="0" w:space="0" w:color="auto"/>
                <w:left w:val="none" w:sz="0" w:space="0" w:color="auto"/>
                <w:bottom w:val="none" w:sz="0" w:space="0" w:color="auto"/>
                <w:right w:val="none" w:sz="0" w:space="0" w:color="auto"/>
              </w:divBdr>
              <w:divsChild>
                <w:div w:id="356783173">
                  <w:marLeft w:val="0"/>
                  <w:marRight w:val="0"/>
                  <w:marTop w:val="0"/>
                  <w:marBottom w:val="0"/>
                  <w:divBdr>
                    <w:top w:val="none" w:sz="0" w:space="0" w:color="auto"/>
                    <w:left w:val="none" w:sz="0" w:space="0" w:color="auto"/>
                    <w:bottom w:val="none" w:sz="0" w:space="0" w:color="auto"/>
                    <w:right w:val="none" w:sz="0" w:space="0" w:color="auto"/>
                  </w:divBdr>
                  <w:divsChild>
                    <w:div w:id="154451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62090">
              <w:marLeft w:val="0"/>
              <w:marRight w:val="0"/>
              <w:marTop w:val="0"/>
              <w:marBottom w:val="0"/>
              <w:divBdr>
                <w:top w:val="none" w:sz="0" w:space="0" w:color="auto"/>
                <w:left w:val="none" w:sz="0" w:space="0" w:color="auto"/>
                <w:bottom w:val="none" w:sz="0" w:space="0" w:color="auto"/>
                <w:right w:val="none" w:sz="0" w:space="0" w:color="auto"/>
              </w:divBdr>
            </w:div>
          </w:divsChild>
        </w:div>
        <w:div w:id="1607426405">
          <w:marLeft w:val="0"/>
          <w:marRight w:val="0"/>
          <w:marTop w:val="0"/>
          <w:marBottom w:val="0"/>
          <w:divBdr>
            <w:top w:val="none" w:sz="0" w:space="0" w:color="auto"/>
            <w:left w:val="none" w:sz="0" w:space="0" w:color="auto"/>
            <w:bottom w:val="none" w:sz="0" w:space="0" w:color="auto"/>
            <w:right w:val="none" w:sz="0" w:space="0" w:color="auto"/>
          </w:divBdr>
          <w:divsChild>
            <w:div w:id="1731466482">
              <w:marLeft w:val="0"/>
              <w:marRight w:val="0"/>
              <w:marTop w:val="0"/>
              <w:marBottom w:val="0"/>
              <w:divBdr>
                <w:top w:val="none" w:sz="0" w:space="0" w:color="auto"/>
                <w:left w:val="none" w:sz="0" w:space="0" w:color="auto"/>
                <w:bottom w:val="none" w:sz="0" w:space="0" w:color="auto"/>
                <w:right w:val="none" w:sz="0" w:space="0" w:color="auto"/>
              </w:divBdr>
            </w:div>
            <w:div w:id="1151024673">
              <w:marLeft w:val="0"/>
              <w:marRight w:val="0"/>
              <w:marTop w:val="0"/>
              <w:marBottom w:val="0"/>
              <w:divBdr>
                <w:top w:val="none" w:sz="0" w:space="0" w:color="auto"/>
                <w:left w:val="none" w:sz="0" w:space="0" w:color="auto"/>
                <w:bottom w:val="none" w:sz="0" w:space="0" w:color="auto"/>
                <w:right w:val="none" w:sz="0" w:space="0" w:color="auto"/>
              </w:divBdr>
              <w:divsChild>
                <w:div w:id="1341279900">
                  <w:marLeft w:val="0"/>
                  <w:marRight w:val="0"/>
                  <w:marTop w:val="0"/>
                  <w:marBottom w:val="0"/>
                  <w:divBdr>
                    <w:top w:val="none" w:sz="0" w:space="0" w:color="auto"/>
                    <w:left w:val="none" w:sz="0" w:space="0" w:color="auto"/>
                    <w:bottom w:val="none" w:sz="0" w:space="0" w:color="auto"/>
                    <w:right w:val="none" w:sz="0" w:space="0" w:color="auto"/>
                  </w:divBdr>
                  <w:divsChild>
                    <w:div w:id="68321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247660">
              <w:marLeft w:val="0"/>
              <w:marRight w:val="0"/>
              <w:marTop w:val="0"/>
              <w:marBottom w:val="0"/>
              <w:divBdr>
                <w:top w:val="none" w:sz="0" w:space="0" w:color="auto"/>
                <w:left w:val="none" w:sz="0" w:space="0" w:color="auto"/>
                <w:bottom w:val="none" w:sz="0" w:space="0" w:color="auto"/>
                <w:right w:val="none" w:sz="0" w:space="0" w:color="auto"/>
              </w:divBdr>
            </w:div>
          </w:divsChild>
        </w:div>
        <w:div w:id="1261403170">
          <w:marLeft w:val="0"/>
          <w:marRight w:val="0"/>
          <w:marTop w:val="0"/>
          <w:marBottom w:val="0"/>
          <w:divBdr>
            <w:top w:val="none" w:sz="0" w:space="0" w:color="auto"/>
            <w:left w:val="none" w:sz="0" w:space="0" w:color="auto"/>
            <w:bottom w:val="none" w:sz="0" w:space="0" w:color="auto"/>
            <w:right w:val="none" w:sz="0" w:space="0" w:color="auto"/>
          </w:divBdr>
          <w:divsChild>
            <w:div w:id="115147391">
              <w:marLeft w:val="0"/>
              <w:marRight w:val="0"/>
              <w:marTop w:val="0"/>
              <w:marBottom w:val="0"/>
              <w:divBdr>
                <w:top w:val="none" w:sz="0" w:space="0" w:color="auto"/>
                <w:left w:val="none" w:sz="0" w:space="0" w:color="auto"/>
                <w:bottom w:val="none" w:sz="0" w:space="0" w:color="auto"/>
                <w:right w:val="none" w:sz="0" w:space="0" w:color="auto"/>
              </w:divBdr>
            </w:div>
            <w:div w:id="170993841">
              <w:marLeft w:val="0"/>
              <w:marRight w:val="0"/>
              <w:marTop w:val="0"/>
              <w:marBottom w:val="0"/>
              <w:divBdr>
                <w:top w:val="none" w:sz="0" w:space="0" w:color="auto"/>
                <w:left w:val="none" w:sz="0" w:space="0" w:color="auto"/>
                <w:bottom w:val="none" w:sz="0" w:space="0" w:color="auto"/>
                <w:right w:val="none" w:sz="0" w:space="0" w:color="auto"/>
              </w:divBdr>
              <w:divsChild>
                <w:div w:id="493690348">
                  <w:marLeft w:val="0"/>
                  <w:marRight w:val="0"/>
                  <w:marTop w:val="0"/>
                  <w:marBottom w:val="0"/>
                  <w:divBdr>
                    <w:top w:val="none" w:sz="0" w:space="0" w:color="auto"/>
                    <w:left w:val="none" w:sz="0" w:space="0" w:color="auto"/>
                    <w:bottom w:val="none" w:sz="0" w:space="0" w:color="auto"/>
                    <w:right w:val="none" w:sz="0" w:space="0" w:color="auto"/>
                  </w:divBdr>
                  <w:divsChild>
                    <w:div w:id="140406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83847">
              <w:marLeft w:val="0"/>
              <w:marRight w:val="0"/>
              <w:marTop w:val="0"/>
              <w:marBottom w:val="0"/>
              <w:divBdr>
                <w:top w:val="none" w:sz="0" w:space="0" w:color="auto"/>
                <w:left w:val="none" w:sz="0" w:space="0" w:color="auto"/>
                <w:bottom w:val="none" w:sz="0" w:space="0" w:color="auto"/>
                <w:right w:val="none" w:sz="0" w:space="0" w:color="auto"/>
              </w:divBdr>
            </w:div>
          </w:divsChild>
        </w:div>
        <w:div w:id="1481653517">
          <w:marLeft w:val="0"/>
          <w:marRight w:val="0"/>
          <w:marTop w:val="0"/>
          <w:marBottom w:val="0"/>
          <w:divBdr>
            <w:top w:val="none" w:sz="0" w:space="0" w:color="auto"/>
            <w:left w:val="none" w:sz="0" w:space="0" w:color="auto"/>
            <w:bottom w:val="none" w:sz="0" w:space="0" w:color="auto"/>
            <w:right w:val="none" w:sz="0" w:space="0" w:color="auto"/>
          </w:divBdr>
          <w:divsChild>
            <w:div w:id="1484395726">
              <w:marLeft w:val="0"/>
              <w:marRight w:val="0"/>
              <w:marTop w:val="0"/>
              <w:marBottom w:val="0"/>
              <w:divBdr>
                <w:top w:val="none" w:sz="0" w:space="0" w:color="auto"/>
                <w:left w:val="none" w:sz="0" w:space="0" w:color="auto"/>
                <w:bottom w:val="none" w:sz="0" w:space="0" w:color="auto"/>
                <w:right w:val="none" w:sz="0" w:space="0" w:color="auto"/>
              </w:divBdr>
            </w:div>
            <w:div w:id="1135297237">
              <w:marLeft w:val="0"/>
              <w:marRight w:val="0"/>
              <w:marTop w:val="0"/>
              <w:marBottom w:val="0"/>
              <w:divBdr>
                <w:top w:val="none" w:sz="0" w:space="0" w:color="auto"/>
                <w:left w:val="none" w:sz="0" w:space="0" w:color="auto"/>
                <w:bottom w:val="none" w:sz="0" w:space="0" w:color="auto"/>
                <w:right w:val="none" w:sz="0" w:space="0" w:color="auto"/>
              </w:divBdr>
              <w:divsChild>
                <w:div w:id="495846759">
                  <w:marLeft w:val="0"/>
                  <w:marRight w:val="0"/>
                  <w:marTop w:val="0"/>
                  <w:marBottom w:val="0"/>
                  <w:divBdr>
                    <w:top w:val="none" w:sz="0" w:space="0" w:color="auto"/>
                    <w:left w:val="none" w:sz="0" w:space="0" w:color="auto"/>
                    <w:bottom w:val="none" w:sz="0" w:space="0" w:color="auto"/>
                    <w:right w:val="none" w:sz="0" w:space="0" w:color="auto"/>
                  </w:divBdr>
                  <w:divsChild>
                    <w:div w:id="111243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64782">
              <w:marLeft w:val="0"/>
              <w:marRight w:val="0"/>
              <w:marTop w:val="0"/>
              <w:marBottom w:val="0"/>
              <w:divBdr>
                <w:top w:val="none" w:sz="0" w:space="0" w:color="auto"/>
                <w:left w:val="none" w:sz="0" w:space="0" w:color="auto"/>
                <w:bottom w:val="none" w:sz="0" w:space="0" w:color="auto"/>
                <w:right w:val="none" w:sz="0" w:space="0" w:color="auto"/>
              </w:divBdr>
            </w:div>
          </w:divsChild>
        </w:div>
        <w:div w:id="1953122931">
          <w:marLeft w:val="0"/>
          <w:marRight w:val="0"/>
          <w:marTop w:val="0"/>
          <w:marBottom w:val="0"/>
          <w:divBdr>
            <w:top w:val="none" w:sz="0" w:space="0" w:color="auto"/>
            <w:left w:val="none" w:sz="0" w:space="0" w:color="auto"/>
            <w:bottom w:val="none" w:sz="0" w:space="0" w:color="auto"/>
            <w:right w:val="none" w:sz="0" w:space="0" w:color="auto"/>
          </w:divBdr>
          <w:divsChild>
            <w:div w:id="1166285154">
              <w:marLeft w:val="0"/>
              <w:marRight w:val="0"/>
              <w:marTop w:val="0"/>
              <w:marBottom w:val="0"/>
              <w:divBdr>
                <w:top w:val="none" w:sz="0" w:space="0" w:color="auto"/>
                <w:left w:val="none" w:sz="0" w:space="0" w:color="auto"/>
                <w:bottom w:val="none" w:sz="0" w:space="0" w:color="auto"/>
                <w:right w:val="none" w:sz="0" w:space="0" w:color="auto"/>
              </w:divBdr>
            </w:div>
            <w:div w:id="1740246297">
              <w:marLeft w:val="0"/>
              <w:marRight w:val="0"/>
              <w:marTop w:val="0"/>
              <w:marBottom w:val="0"/>
              <w:divBdr>
                <w:top w:val="none" w:sz="0" w:space="0" w:color="auto"/>
                <w:left w:val="none" w:sz="0" w:space="0" w:color="auto"/>
                <w:bottom w:val="none" w:sz="0" w:space="0" w:color="auto"/>
                <w:right w:val="none" w:sz="0" w:space="0" w:color="auto"/>
              </w:divBdr>
              <w:divsChild>
                <w:div w:id="1014579040">
                  <w:marLeft w:val="0"/>
                  <w:marRight w:val="0"/>
                  <w:marTop w:val="0"/>
                  <w:marBottom w:val="0"/>
                  <w:divBdr>
                    <w:top w:val="none" w:sz="0" w:space="0" w:color="auto"/>
                    <w:left w:val="none" w:sz="0" w:space="0" w:color="auto"/>
                    <w:bottom w:val="none" w:sz="0" w:space="0" w:color="auto"/>
                    <w:right w:val="none" w:sz="0" w:space="0" w:color="auto"/>
                  </w:divBdr>
                  <w:divsChild>
                    <w:div w:id="16207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9739">
              <w:marLeft w:val="0"/>
              <w:marRight w:val="0"/>
              <w:marTop w:val="0"/>
              <w:marBottom w:val="0"/>
              <w:divBdr>
                <w:top w:val="none" w:sz="0" w:space="0" w:color="auto"/>
                <w:left w:val="none" w:sz="0" w:space="0" w:color="auto"/>
                <w:bottom w:val="none" w:sz="0" w:space="0" w:color="auto"/>
                <w:right w:val="none" w:sz="0" w:space="0" w:color="auto"/>
              </w:divBdr>
            </w:div>
          </w:divsChild>
        </w:div>
        <w:div w:id="1325817411">
          <w:marLeft w:val="0"/>
          <w:marRight w:val="0"/>
          <w:marTop w:val="0"/>
          <w:marBottom w:val="0"/>
          <w:divBdr>
            <w:top w:val="none" w:sz="0" w:space="0" w:color="auto"/>
            <w:left w:val="none" w:sz="0" w:space="0" w:color="auto"/>
            <w:bottom w:val="none" w:sz="0" w:space="0" w:color="auto"/>
            <w:right w:val="none" w:sz="0" w:space="0" w:color="auto"/>
          </w:divBdr>
          <w:divsChild>
            <w:div w:id="1093010075">
              <w:marLeft w:val="0"/>
              <w:marRight w:val="0"/>
              <w:marTop w:val="0"/>
              <w:marBottom w:val="0"/>
              <w:divBdr>
                <w:top w:val="none" w:sz="0" w:space="0" w:color="auto"/>
                <w:left w:val="none" w:sz="0" w:space="0" w:color="auto"/>
                <w:bottom w:val="none" w:sz="0" w:space="0" w:color="auto"/>
                <w:right w:val="none" w:sz="0" w:space="0" w:color="auto"/>
              </w:divBdr>
            </w:div>
            <w:div w:id="873078209">
              <w:marLeft w:val="0"/>
              <w:marRight w:val="0"/>
              <w:marTop w:val="0"/>
              <w:marBottom w:val="0"/>
              <w:divBdr>
                <w:top w:val="none" w:sz="0" w:space="0" w:color="auto"/>
                <w:left w:val="none" w:sz="0" w:space="0" w:color="auto"/>
                <w:bottom w:val="none" w:sz="0" w:space="0" w:color="auto"/>
                <w:right w:val="none" w:sz="0" w:space="0" w:color="auto"/>
              </w:divBdr>
              <w:divsChild>
                <w:div w:id="1368796685">
                  <w:marLeft w:val="0"/>
                  <w:marRight w:val="0"/>
                  <w:marTop w:val="0"/>
                  <w:marBottom w:val="0"/>
                  <w:divBdr>
                    <w:top w:val="none" w:sz="0" w:space="0" w:color="auto"/>
                    <w:left w:val="none" w:sz="0" w:space="0" w:color="auto"/>
                    <w:bottom w:val="none" w:sz="0" w:space="0" w:color="auto"/>
                    <w:right w:val="none" w:sz="0" w:space="0" w:color="auto"/>
                  </w:divBdr>
                  <w:divsChild>
                    <w:div w:id="184478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0</Pages>
  <Words>1781</Words>
  <Characters>10156</Characters>
  <Application>Microsoft Office Word</Application>
  <DocSecurity>0</DocSecurity>
  <Lines>84</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l SOYLU</dc:creator>
  <cp:keywords/>
  <dc:description/>
  <cp:lastModifiedBy>Emel SOYLU</cp:lastModifiedBy>
  <cp:revision>9</cp:revision>
  <dcterms:created xsi:type="dcterms:W3CDTF">2024-10-11T05:00:00Z</dcterms:created>
  <dcterms:modified xsi:type="dcterms:W3CDTF">2024-10-24T02:18:00Z</dcterms:modified>
</cp:coreProperties>
</file>